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22E1DE56" w14:textId="77777777" w:rsidR="00E75899" w:rsidRDefault="00E75899">
      <w:pPr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  <w:bookmarkStart w:id="0" w:name="_GoBack"/>
      <w:bookmarkEnd w:id="0"/>
    </w:p>
    <w:p w14:paraId="4E1B58BE" w14:textId="77777777" w:rsidR="00E75899" w:rsidRDefault="00E75899">
      <w:pPr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14:paraId="0A284027" w14:textId="77777777" w:rsidR="00E75899" w:rsidRDefault="00E75899">
      <w:pPr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14:paraId="4531C473" w14:textId="77777777"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214A5708" w14:textId="77777777" w:rsidR="00E75899" w:rsidRDefault="00D511E7" w:rsidP="00652CEF">
      <w:pPr>
        <w:pStyle w:val="Normal1"/>
        <w:widowControl w:val="0"/>
        <w:spacing w:line="240" w:lineRule="auto"/>
        <w:ind w:right="781"/>
        <w:jc w:val="center"/>
        <w:rPr>
          <w:rFonts w:ascii="Ubuntu" w:hAnsi="Ubuntu" w:cs="Ubuntu"/>
          <w:b/>
          <w:color w:val="00000A"/>
          <w:sz w:val="28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8240" behindDoc="0" locked="0" layoutInCell="1" allowOverlap="1" wp14:anchorId="024D606A" wp14:editId="6D7866B2">
            <wp:simplePos x="0" y="0"/>
            <wp:positionH relativeFrom="column">
              <wp:align>left</wp:align>
            </wp:positionH>
            <wp:positionV relativeFrom="paragraph">
              <wp:posOffset>-390525</wp:posOffset>
            </wp:positionV>
            <wp:extent cx="2568575" cy="771525"/>
            <wp:effectExtent l="0" t="0" r="3175" b="9525"/>
            <wp:wrapSquare wrapText="right"/>
            <wp:docPr id="2" name="Picture 1" descr="Image result for BITS Pila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BITS Pilani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575" cy="771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F98CEC" w14:textId="77777777" w:rsidR="00E75899" w:rsidRDefault="00E75899" w:rsidP="00652CE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FA00A5B" w14:textId="77777777" w:rsidR="00E75899" w:rsidRPr="0038414B" w:rsidRDefault="00E75899" w:rsidP="00652CE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8414B">
        <w:rPr>
          <w:rFonts w:ascii="Times New Roman" w:hAnsi="Times New Roman" w:cs="Times New Roman"/>
          <w:b/>
          <w:bCs/>
          <w:sz w:val="32"/>
          <w:szCs w:val="32"/>
        </w:rPr>
        <w:t>BIRLA INSTITUTE OF TECHNOLOGY &amp; SCIENCE, PILANI</w:t>
      </w:r>
    </w:p>
    <w:p w14:paraId="69BA2FFB" w14:textId="77777777" w:rsidR="00E75899" w:rsidRDefault="00E75899" w:rsidP="00652CEF">
      <w:pPr>
        <w:pStyle w:val="Normal1"/>
        <w:widowControl w:val="0"/>
        <w:spacing w:line="240" w:lineRule="auto"/>
        <w:ind w:right="78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color w:val="00000A"/>
          <w:sz w:val="28"/>
        </w:rPr>
        <w:t>WORK INTEGRATED LEARNING PROGRAMMES</w:t>
      </w:r>
    </w:p>
    <w:p w14:paraId="26CF91D1" w14:textId="77777777"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COURSE HANDOUT</w:t>
      </w:r>
    </w:p>
    <w:p w14:paraId="0419CC68" w14:textId="77777777"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6CC35E36" w14:textId="77777777"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art A: Content Design</w:t>
      </w:r>
    </w:p>
    <w:p w14:paraId="1E0232CF" w14:textId="77777777" w:rsidR="00E75899" w:rsidRDefault="00E75899">
      <w:pPr>
        <w:widowControl w:val="0"/>
        <w:tabs>
          <w:tab w:val="left" w:pos="284"/>
          <w:tab w:val="left" w:pos="2085"/>
        </w:tabs>
        <w:spacing w:after="0" w:line="240" w:lineRule="auto"/>
        <w:ind w:left="-142"/>
        <w:rPr>
          <w:rFonts w:ascii="Times New Roman" w:hAnsi="Times New Roman" w:cs="Times New Roman"/>
          <w:b/>
          <w:color w:val="00000A"/>
        </w:rPr>
      </w:pPr>
    </w:p>
    <w:tbl>
      <w:tblPr>
        <w:tblW w:w="9772" w:type="dxa"/>
        <w:tblInd w:w="-88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848"/>
        <w:gridCol w:w="6924"/>
      </w:tblGrid>
      <w:tr w:rsidR="00E75899" w14:paraId="13C872E6" w14:textId="77777777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14:paraId="5563E5F9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urse Title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747A52D4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athematical Foundations for Data Science</w:t>
            </w:r>
          </w:p>
        </w:tc>
      </w:tr>
      <w:tr w:rsidR="00E75899" w14:paraId="23BBC4F1" w14:textId="77777777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14:paraId="0BEC99FB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urse No(s)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0EDBDD0C" w14:textId="77777777" w:rsidR="00E75899" w:rsidRPr="002A56FA" w:rsidRDefault="00C022BC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DSEC</w:t>
            </w:r>
            <w:r w:rsidR="00B34C91">
              <w:rPr>
                <w:rFonts w:ascii="Times New Roman" w:hAnsi="Times New Roman" w:cs="Times New Roman"/>
                <w:color w:val="000000"/>
              </w:rPr>
              <w:t>L</w:t>
            </w:r>
            <w:r w:rsidR="00E75899">
              <w:rPr>
                <w:rFonts w:ascii="Times New Roman" w:hAnsi="Times New Roman" w:cs="Times New Roman"/>
                <w:color w:val="000000"/>
              </w:rPr>
              <w:t xml:space="preserve"> ZC416</w:t>
            </w:r>
          </w:p>
        </w:tc>
      </w:tr>
      <w:tr w:rsidR="00E75899" w14:paraId="22A10D50" w14:textId="77777777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14:paraId="757F1223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redit Units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26E7B896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E75899" w14:paraId="1E9ACD51" w14:textId="77777777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14:paraId="17888018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urse Author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6AA6DDE0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</w:rPr>
              <w:t xml:space="preserve">G </w:t>
            </w:r>
            <w:proofErr w:type="spellStart"/>
            <w:r w:rsidRPr="002A56FA">
              <w:rPr>
                <w:rFonts w:ascii="Times New Roman" w:hAnsi="Times New Roman" w:cs="Times New Roman"/>
              </w:rPr>
              <w:t>Venkiteswaran</w:t>
            </w:r>
            <w:proofErr w:type="spellEnd"/>
          </w:p>
        </w:tc>
      </w:tr>
      <w:tr w:rsidR="00E75899" w14:paraId="3A2FAC9A" w14:textId="77777777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14:paraId="33C36854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Version No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6A86386D" w14:textId="77777777" w:rsidR="00E75899" w:rsidRPr="002A56FA" w:rsidRDefault="00C022BC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3</w:t>
            </w:r>
          </w:p>
        </w:tc>
      </w:tr>
      <w:tr w:rsidR="00E75899" w14:paraId="6015C55C" w14:textId="77777777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14:paraId="51FD6537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Date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0120BD96" w14:textId="77777777" w:rsidR="00E75899" w:rsidRPr="002A56FA" w:rsidRDefault="00C022BC" w:rsidP="00BD6EE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5.04.2021</w:t>
            </w:r>
          </w:p>
        </w:tc>
      </w:tr>
      <w:tr w:rsidR="00E75899" w14:paraId="0F9E5B03" w14:textId="77777777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14:paraId="3E413829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>
              <w:rPr>
                <w:rFonts w:ascii="Times New Roman" w:hAnsi="Times New Roman" w:cs="Times New Roman"/>
                <w:b/>
                <w:color w:val="00000A"/>
              </w:rPr>
              <w:t>Lead Instructor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671444C0" w14:textId="77777777" w:rsidR="00E75899" w:rsidRPr="00A55C12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G </w:t>
            </w:r>
            <w:proofErr w:type="spellStart"/>
            <w:r w:rsidRPr="002A56FA">
              <w:rPr>
                <w:rFonts w:ascii="Times New Roman" w:hAnsi="Times New Roman" w:cs="Times New Roman"/>
              </w:rPr>
              <w:t>Venkiteswaran</w:t>
            </w:r>
            <w:proofErr w:type="spellEnd"/>
          </w:p>
        </w:tc>
      </w:tr>
    </w:tbl>
    <w:p w14:paraId="49162CB9" w14:textId="77777777" w:rsidR="00E75899" w:rsidRDefault="00E75899">
      <w:pPr>
        <w:spacing w:after="0"/>
        <w:rPr>
          <w:rFonts w:ascii="Times New Roman" w:hAnsi="Times New Roman" w:cs="Times New Roman"/>
          <w:b/>
          <w:u w:val="single"/>
        </w:rPr>
      </w:pPr>
    </w:p>
    <w:p w14:paraId="72BE9C9B" w14:textId="77777777" w:rsidR="00E75899" w:rsidRDefault="00E75899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urse Description</w:t>
      </w:r>
    </w:p>
    <w:tbl>
      <w:tblPr>
        <w:tblW w:w="9781" w:type="dxa"/>
        <w:tblInd w:w="-87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781"/>
      </w:tblGrid>
      <w:tr w:rsidR="00E75899" w14:paraId="0ACB9796" w14:textId="77777777" w:rsidTr="002A56FA">
        <w:tc>
          <w:tcPr>
            <w:tcW w:w="9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AD9A0" w14:textId="77777777" w:rsidR="00E75899" w:rsidRPr="002A56FA" w:rsidRDefault="00E75899" w:rsidP="00CC748D">
            <w:pPr>
              <w:spacing w:after="0" w:line="240" w:lineRule="auto"/>
              <w:jc w:val="both"/>
              <w:rPr>
                <w:rFonts w:ascii="Arial" w:hAnsi="Arial" w:cs="Arial"/>
                <w:color w:val="333333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</w:rPr>
              <w:t xml:space="preserve">Vector and matrix algebra, systems of linear algebraic equations and their solutions; eigenvalues, eigenvectors and diagonalization of matrices; </w:t>
            </w:r>
            <w:r w:rsidR="00CC748D">
              <w:rPr>
                <w:rFonts w:ascii="Times New Roman" w:hAnsi="Times New Roman" w:cs="Times New Roman"/>
              </w:rPr>
              <w:t xml:space="preserve">Calculus and optimization; Counting principles and </w:t>
            </w:r>
            <w:proofErr w:type="spellStart"/>
            <w:r w:rsidR="00CC748D">
              <w:rPr>
                <w:rFonts w:ascii="Times New Roman" w:hAnsi="Times New Roman" w:cs="Times New Roman"/>
              </w:rPr>
              <w:t>combinatorics</w:t>
            </w:r>
            <w:proofErr w:type="spellEnd"/>
          </w:p>
        </w:tc>
      </w:tr>
    </w:tbl>
    <w:p w14:paraId="3F82FB68" w14:textId="77777777"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</w:p>
    <w:p w14:paraId="1EF39B2D" w14:textId="77777777"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</w:p>
    <w:p w14:paraId="0294D163" w14:textId="77777777"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  <w:r>
        <w:rPr>
          <w:rFonts w:ascii="Times New Roman" w:hAnsi="Times New Roman" w:cs="Times New Roman"/>
          <w:b/>
          <w:color w:val="00000A"/>
        </w:rPr>
        <w:t>Course Objectives</w:t>
      </w:r>
    </w:p>
    <w:tbl>
      <w:tblPr>
        <w:tblW w:w="9781" w:type="dxa"/>
        <w:tblInd w:w="-4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945"/>
        <w:gridCol w:w="8836"/>
      </w:tblGrid>
      <w:tr w:rsidR="00E75899" w14:paraId="44842B89" w14:textId="77777777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3173BF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22361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Objective- The course aims to </w:t>
            </w:r>
          </w:p>
        </w:tc>
      </w:tr>
      <w:tr w:rsidR="00E75899" w14:paraId="6B8FAA00" w14:textId="77777777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8704CF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1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02B1A" w14:textId="77777777" w:rsidR="00E75899" w:rsidRPr="002A56FA" w:rsidRDefault="00E75899" w:rsidP="002A56F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Introduce concepts in linear algebra and to use it as a platform to model physical</w:t>
            </w:r>
          </w:p>
          <w:p w14:paraId="50125D3C" w14:textId="77777777" w:rsidR="00E75899" w:rsidRPr="002A56FA" w:rsidRDefault="00E75899" w:rsidP="002A56FA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gramStart"/>
            <w:r w:rsidRPr="002A56FA">
              <w:rPr>
                <w:rFonts w:ascii="Times New Roman" w:hAnsi="Times New Roman" w:cs="Times New Roman"/>
              </w:rPr>
              <w:t>problems</w:t>
            </w:r>
            <w:proofErr w:type="gramEnd"/>
            <w:r w:rsidRPr="002A56FA">
              <w:rPr>
                <w:rFonts w:ascii="Times New Roman" w:hAnsi="Times New Roman" w:cs="Times New Roman"/>
              </w:rPr>
              <w:t>.</w:t>
            </w:r>
          </w:p>
        </w:tc>
      </w:tr>
      <w:tr w:rsidR="00E75899" w14:paraId="12E7A74B" w14:textId="77777777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79AEBA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2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30B843" w14:textId="77777777" w:rsidR="00E75899" w:rsidRPr="002A56FA" w:rsidRDefault="00E75899" w:rsidP="002A56F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Provide techniques for analytical and numerical solutions of linear equations and introduce the</w:t>
            </w:r>
          </w:p>
          <w:p w14:paraId="4C19C000" w14:textId="77777777" w:rsidR="00E75899" w:rsidRPr="002A56FA" w:rsidRDefault="00E75899" w:rsidP="002A56FA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proofErr w:type="gramStart"/>
            <w:r w:rsidRPr="002A56FA">
              <w:rPr>
                <w:rFonts w:ascii="Times New Roman" w:hAnsi="Times New Roman" w:cs="Times New Roman"/>
              </w:rPr>
              <w:t>concept</w:t>
            </w:r>
            <w:proofErr w:type="gramEnd"/>
            <w:r w:rsidRPr="002A56FA">
              <w:rPr>
                <w:rFonts w:ascii="Times New Roman" w:hAnsi="Times New Roman" w:cs="Times New Roman"/>
              </w:rPr>
              <w:t xml:space="preserve"> of convergence.</w:t>
            </w:r>
          </w:p>
        </w:tc>
      </w:tr>
      <w:tr w:rsidR="00E75899" w14:paraId="4C3DA624" w14:textId="77777777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99799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3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09C0FD" w14:textId="77777777" w:rsidR="00E75899" w:rsidRPr="002A56FA" w:rsidRDefault="00E75899" w:rsidP="002A56F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Utilize concepts of linear algebra and calculus in solving optimization problems.  </w:t>
            </w:r>
          </w:p>
        </w:tc>
      </w:tr>
      <w:tr w:rsidR="00E75899" w14:paraId="3FEF6F5A" w14:textId="77777777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1B9335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4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EB5A2E" w14:textId="77777777" w:rsidR="00E75899" w:rsidRPr="002A56FA" w:rsidRDefault="00E75899" w:rsidP="00CC748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Introduce some of the </w:t>
            </w:r>
            <w:r w:rsidR="00CC748D">
              <w:rPr>
                <w:rFonts w:ascii="Times New Roman" w:hAnsi="Times New Roman" w:cs="Times New Roman"/>
                <w:color w:val="000000"/>
              </w:rPr>
              <w:t xml:space="preserve">concepts in </w:t>
            </w:r>
            <w:proofErr w:type="spellStart"/>
            <w:r w:rsidR="00CC748D">
              <w:rPr>
                <w:rFonts w:ascii="Times New Roman" w:hAnsi="Times New Roman" w:cs="Times New Roman"/>
                <w:color w:val="000000"/>
              </w:rPr>
              <w:t>combinatorics</w:t>
            </w:r>
            <w:proofErr w:type="spellEnd"/>
            <w:r w:rsidR="00CC748D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</w:tr>
      <w:tr w:rsidR="00E75899" w14:paraId="513A931C" w14:textId="77777777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8FA4F6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5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B86655" w14:textId="77777777" w:rsidR="00E75899" w:rsidRPr="002A56FA" w:rsidRDefault="00E75899" w:rsidP="00CC748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Introduce some concepts </w:t>
            </w:r>
            <w:r w:rsidR="00CC748D">
              <w:rPr>
                <w:rFonts w:ascii="Times New Roman" w:hAnsi="Times New Roman" w:cs="Times New Roman"/>
                <w:color w:val="000000"/>
              </w:rPr>
              <w:t>from counting principles</w:t>
            </w:r>
          </w:p>
        </w:tc>
      </w:tr>
    </w:tbl>
    <w:p w14:paraId="4F2A76E8" w14:textId="77777777"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2B20850A" w14:textId="77777777"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199C938C" w14:textId="77777777"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color w:val="00000A"/>
        </w:rPr>
        <w:t>Text Book(s)</w:t>
      </w:r>
    </w:p>
    <w:tbl>
      <w:tblPr>
        <w:tblW w:w="9772" w:type="dxa"/>
        <w:tblInd w:w="-88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03"/>
        <w:gridCol w:w="8669"/>
      </w:tblGrid>
      <w:tr w:rsidR="00E75899" w14:paraId="77EE39EA" w14:textId="77777777" w:rsidTr="002A56FA">
        <w:tc>
          <w:tcPr>
            <w:tcW w:w="1103" w:type="dxa"/>
            <w:shd w:val="clear" w:color="auto" w:fill="FFFFFF"/>
            <w:tcMar>
              <w:left w:w="45" w:type="dxa"/>
            </w:tcMar>
          </w:tcPr>
          <w:p w14:paraId="26D51D34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58CE2855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Author(s), Title, Edition, Publishing House</w:t>
            </w:r>
          </w:p>
        </w:tc>
      </w:tr>
      <w:tr w:rsidR="00E75899" w14:paraId="54B42EAB" w14:textId="77777777" w:rsidTr="002A56FA">
        <w:tc>
          <w:tcPr>
            <w:tcW w:w="1103" w:type="dxa"/>
            <w:shd w:val="clear" w:color="auto" w:fill="FFFFFF"/>
            <w:tcMar>
              <w:left w:w="45" w:type="dxa"/>
            </w:tcMar>
          </w:tcPr>
          <w:p w14:paraId="0930BB93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T1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2D98A9BB" w14:textId="77777777" w:rsidR="00E75899" w:rsidRPr="002A56FA" w:rsidRDefault="00E75899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Erwin </w:t>
            </w:r>
            <w:proofErr w:type="spellStart"/>
            <w:r w:rsidRPr="002A56FA">
              <w:rPr>
                <w:rFonts w:ascii="Times New Roman" w:hAnsi="Times New Roman" w:cs="Times New Roman"/>
                <w:color w:val="000000"/>
              </w:rPr>
              <w:t>Kreyszig</w:t>
            </w:r>
            <w:proofErr w:type="spellEnd"/>
            <w:r w:rsidRPr="002A56FA">
              <w:rPr>
                <w:rFonts w:ascii="Times New Roman" w:hAnsi="Times New Roman" w:cs="Times New Roman"/>
                <w:color w:val="000000"/>
              </w:rPr>
              <w:t>, Advanced Engineer</w:t>
            </w:r>
            <w:r w:rsidR="00D511E7">
              <w:rPr>
                <w:rFonts w:ascii="Times New Roman" w:hAnsi="Times New Roman" w:cs="Times New Roman"/>
                <w:color w:val="000000"/>
              </w:rPr>
              <w:t>ing Mathematics, Wiley India, 10th Edition, 2015 (earlier editions are also okay)</w:t>
            </w:r>
          </w:p>
        </w:tc>
      </w:tr>
      <w:tr w:rsidR="00E75899" w14:paraId="7DAED7A6" w14:textId="77777777" w:rsidTr="002A56FA">
        <w:tc>
          <w:tcPr>
            <w:tcW w:w="1103" w:type="dxa"/>
            <w:shd w:val="clear" w:color="auto" w:fill="FFFFFF"/>
            <w:tcMar>
              <w:left w:w="45" w:type="dxa"/>
            </w:tcMar>
          </w:tcPr>
          <w:p w14:paraId="1F6F37C1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T2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08BAB498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Kenneth H. Rosen, Discrete Mathematics and its Applications, Tata McGraw Hill, 7th Ed., 2011.</w:t>
            </w:r>
          </w:p>
        </w:tc>
      </w:tr>
    </w:tbl>
    <w:p w14:paraId="3793F07E" w14:textId="77777777"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417DEEE9" w14:textId="77777777"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color w:val="00000A"/>
        </w:rPr>
        <w:t>Reference Book(s) &amp; other resources</w:t>
      </w:r>
    </w:p>
    <w:tbl>
      <w:tblPr>
        <w:tblW w:w="9772" w:type="dxa"/>
        <w:jc w:val="right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03"/>
        <w:gridCol w:w="8669"/>
      </w:tblGrid>
      <w:tr w:rsidR="00E75899" w14:paraId="1D3A4697" w14:textId="77777777" w:rsidTr="00D511E7">
        <w:trPr>
          <w:jc w:val="right"/>
        </w:trPr>
        <w:tc>
          <w:tcPr>
            <w:tcW w:w="1103" w:type="dxa"/>
            <w:shd w:val="clear" w:color="auto" w:fill="FFFFFF"/>
            <w:tcMar>
              <w:left w:w="45" w:type="dxa"/>
            </w:tcMar>
          </w:tcPr>
          <w:p w14:paraId="17433205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07E2A756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Author(s), Title, Edition, Publishing House</w:t>
            </w:r>
          </w:p>
        </w:tc>
      </w:tr>
      <w:tr w:rsidR="00E75899" w14:paraId="0CB0A161" w14:textId="77777777" w:rsidTr="00D511E7">
        <w:trPr>
          <w:jc w:val="right"/>
        </w:trPr>
        <w:tc>
          <w:tcPr>
            <w:tcW w:w="1103" w:type="dxa"/>
            <w:shd w:val="clear" w:color="auto" w:fill="FFFFFF"/>
            <w:tcMar>
              <w:left w:w="45" w:type="dxa"/>
            </w:tcMar>
          </w:tcPr>
          <w:p w14:paraId="5FB2D91C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R1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6B3FE13C" w14:textId="77777777" w:rsidR="00E75899" w:rsidRPr="002A56FA" w:rsidRDefault="00E75899" w:rsidP="002A56FA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K Hoffman and R </w:t>
            </w:r>
            <w:proofErr w:type="spellStart"/>
            <w:r w:rsidRPr="002A56FA">
              <w:rPr>
                <w:rFonts w:ascii="Times New Roman" w:hAnsi="Times New Roman" w:cs="Times New Roman"/>
              </w:rPr>
              <w:t>Kunze</w:t>
            </w:r>
            <w:proofErr w:type="spellEnd"/>
            <w:r w:rsidRPr="002A56FA">
              <w:rPr>
                <w:rFonts w:ascii="Times New Roman" w:hAnsi="Times New Roman" w:cs="Times New Roman"/>
              </w:rPr>
              <w:t>, Linear Algebra, Pearson Education, 2</w:t>
            </w:r>
            <w:r w:rsidRPr="002A56FA">
              <w:rPr>
                <w:rFonts w:ascii="Times New Roman" w:hAnsi="Times New Roman" w:cs="Times New Roman"/>
                <w:vertAlign w:val="superscript"/>
              </w:rPr>
              <w:t>nd</w:t>
            </w:r>
            <w:r w:rsidRPr="002A56FA">
              <w:rPr>
                <w:rFonts w:ascii="Times New Roman" w:hAnsi="Times New Roman" w:cs="Times New Roman"/>
              </w:rPr>
              <w:t xml:space="preserve"> Edition, 2005.</w:t>
            </w:r>
          </w:p>
        </w:tc>
      </w:tr>
      <w:tr w:rsidR="00E75899" w14:paraId="204691C8" w14:textId="77777777" w:rsidTr="00D511E7">
        <w:trPr>
          <w:jc w:val="right"/>
        </w:trPr>
        <w:tc>
          <w:tcPr>
            <w:tcW w:w="1103" w:type="dxa"/>
            <w:shd w:val="clear" w:color="auto" w:fill="FFFFFF"/>
            <w:tcMar>
              <w:left w:w="45" w:type="dxa"/>
            </w:tcMar>
          </w:tcPr>
          <w:p w14:paraId="6F2BACF9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R2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7997C922" w14:textId="77777777" w:rsidR="00E75899" w:rsidRPr="002A56FA" w:rsidRDefault="00E75899" w:rsidP="002A56FA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</w:rPr>
            </w:pPr>
            <w:proofErr w:type="spellStart"/>
            <w:r w:rsidRPr="002A56FA">
              <w:rPr>
                <w:rFonts w:ascii="Times New Roman" w:hAnsi="Times New Roman" w:cs="Times New Roman"/>
              </w:rPr>
              <w:t>Kolman</w:t>
            </w:r>
            <w:proofErr w:type="spellEnd"/>
            <w:r w:rsidRPr="002A56FA">
              <w:rPr>
                <w:rFonts w:ascii="Times New Roman" w:hAnsi="Times New Roman" w:cs="Times New Roman"/>
              </w:rPr>
              <w:t xml:space="preserve">, Busby, Ross and </w:t>
            </w:r>
            <w:proofErr w:type="spellStart"/>
            <w:r w:rsidRPr="002A56FA">
              <w:rPr>
                <w:rFonts w:ascii="Times New Roman" w:hAnsi="Times New Roman" w:cs="Times New Roman"/>
              </w:rPr>
              <w:t>Rehman</w:t>
            </w:r>
            <w:proofErr w:type="spellEnd"/>
            <w:r w:rsidRPr="002A56FA">
              <w:rPr>
                <w:rFonts w:ascii="Times New Roman" w:hAnsi="Times New Roman" w:cs="Times New Roman"/>
              </w:rPr>
              <w:t xml:space="preserve">, Discrete Mathematical Structures for Computer Science, </w:t>
            </w:r>
          </w:p>
          <w:p w14:paraId="4F0C2725" w14:textId="77777777" w:rsidR="00E75899" w:rsidRPr="002A56FA" w:rsidRDefault="00E75899" w:rsidP="002A56FA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lastRenderedPageBreak/>
              <w:t>Pearson Education, 6th Edition, 2017</w:t>
            </w:r>
          </w:p>
        </w:tc>
      </w:tr>
      <w:tr w:rsidR="00FB62F8" w14:paraId="4F8DE4DC" w14:textId="77777777" w:rsidTr="00D511E7">
        <w:trPr>
          <w:jc w:val="right"/>
        </w:trPr>
        <w:tc>
          <w:tcPr>
            <w:tcW w:w="1103" w:type="dxa"/>
            <w:shd w:val="clear" w:color="auto" w:fill="FFFFFF"/>
            <w:tcMar>
              <w:left w:w="45" w:type="dxa"/>
            </w:tcMar>
          </w:tcPr>
          <w:p w14:paraId="4E53693E" w14:textId="77777777" w:rsidR="00FB62F8" w:rsidRPr="002A56FA" w:rsidRDefault="00FB62F8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>
              <w:rPr>
                <w:rFonts w:ascii="Times New Roman" w:hAnsi="Times New Roman" w:cs="Times New Roman"/>
                <w:color w:val="00000A"/>
              </w:rPr>
              <w:lastRenderedPageBreak/>
              <w:t>R3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70F94337" w14:textId="77777777" w:rsidR="00D511E7" w:rsidRDefault="00FB62F8" w:rsidP="00D511E7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erations Research: An Introduction, Pearson Education, 10</w:t>
            </w:r>
            <w:r w:rsidRPr="00FB62F8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Edition, 2017. </w:t>
            </w:r>
            <w:r w:rsidR="00D511E7">
              <w:rPr>
                <w:rFonts w:ascii="Times New Roman" w:hAnsi="Times New Roman" w:cs="Times New Roman"/>
              </w:rPr>
              <w:t>(Earlier editions</w:t>
            </w:r>
          </w:p>
          <w:p w14:paraId="25949110" w14:textId="77777777" w:rsidR="00FB62F8" w:rsidRPr="002A56FA" w:rsidRDefault="00FB62F8" w:rsidP="00D511E7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e also ok</w:t>
            </w:r>
            <w:r w:rsidR="00D511E7">
              <w:rPr>
                <w:rFonts w:ascii="Times New Roman" w:hAnsi="Times New Roman" w:cs="Times New Roman"/>
              </w:rPr>
              <w:t>ay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</w:tbl>
    <w:p w14:paraId="1191A1CB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14:paraId="1AF8A25E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14:paraId="4F79BDC6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14:paraId="0C7235AA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  <w:r>
        <w:rPr>
          <w:rFonts w:ascii="Times New Roman" w:hAnsi="Times New Roman" w:cs="Times New Roman"/>
          <w:b/>
          <w:color w:val="00000A"/>
          <w:u w:val="single"/>
        </w:rPr>
        <w:t>Content Structure</w:t>
      </w:r>
    </w:p>
    <w:p w14:paraId="14818158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14:paraId="474BC47E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tbl>
      <w:tblPr>
        <w:tblW w:w="9869" w:type="dxa"/>
        <w:tblInd w:w="-115" w:type="dxa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798"/>
        <w:gridCol w:w="7512"/>
        <w:gridCol w:w="1559"/>
      </w:tblGrid>
      <w:tr w:rsidR="00E75899" w14:paraId="2CC7B7B2" w14:textId="77777777" w:rsidTr="002A56FA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0BDE01A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No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B267A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Title of the modul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0FF8C7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References</w:t>
            </w:r>
          </w:p>
        </w:tc>
      </w:tr>
      <w:tr w:rsidR="00E75899" w14:paraId="26CCCC13" w14:textId="77777777" w:rsidTr="002A56FA">
        <w:tc>
          <w:tcPr>
            <w:tcW w:w="798" w:type="dxa"/>
            <w:tcBorders>
              <w:left w:val="single" w:sz="4" w:space="0" w:color="000000"/>
              <w:bottom w:val="single" w:sz="4" w:space="0" w:color="000000"/>
            </w:tcBorders>
          </w:tcPr>
          <w:p w14:paraId="04DEF37F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1</w:t>
            </w:r>
          </w:p>
        </w:tc>
        <w:tc>
          <w:tcPr>
            <w:tcW w:w="75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FFBB7" w14:textId="77777777" w:rsidR="00E75899" w:rsidRPr="002A56FA" w:rsidRDefault="00E75899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1. </w:t>
            </w:r>
            <w:r w:rsidR="0099040B">
              <w:rPr>
                <w:rFonts w:ascii="Times New Roman" w:eastAsia="Times New Roman" w:hAnsi="Times New Roman" w:cs="Times New Roman"/>
                <w:sz w:val="24"/>
                <w:szCs w:val="24"/>
              </w:rPr>
              <w:t>Matrices, rank, determinants, solution of linear systems – analytical techniques</w:t>
            </w:r>
          </w:p>
          <w:p w14:paraId="63D89E9A" w14:textId="77777777" w:rsidR="0099040B" w:rsidRPr="0099040B" w:rsidRDefault="0099040B" w:rsidP="0099040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  </w:t>
            </w:r>
            <w:r w:rsidR="00E75899" w:rsidRPr="0099040B">
              <w:rPr>
                <w:rFonts w:ascii="Times New Roman" w:hAnsi="Times New Roman" w:cs="Times New Roman"/>
                <w:color w:val="000000"/>
              </w:rPr>
              <w:t xml:space="preserve">1.1. </w:t>
            </w:r>
            <w:r w:rsidRPr="009904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olution of linear systems (A (m x n)  x (n x 1) = b (m x 1); A ha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</w:t>
            </w:r>
            <w:r w:rsidRPr="009904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ank r.) – just a recapitulation </w:t>
            </w:r>
          </w:p>
          <w:p w14:paraId="0849755B" w14:textId="77777777" w:rsidR="0099040B" w:rsidRDefault="00E75899" w:rsidP="009904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040B">
              <w:rPr>
                <w:rFonts w:ascii="Times New Roman" w:hAnsi="Times New Roman" w:cs="Times New Roman"/>
                <w:color w:val="000000"/>
              </w:rPr>
              <w:t xml:space="preserve">1.2. </w:t>
            </w:r>
            <w:r w:rsidR="0099040B" w:rsidRPr="009904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olution using Gauss elimination with and without pivoting and operations count </w:t>
            </w:r>
          </w:p>
          <w:p w14:paraId="0527DDC2" w14:textId="77777777" w:rsidR="00E75899" w:rsidRDefault="0099040B" w:rsidP="002A56F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3  LU decomposition methods</w:t>
            </w:r>
          </w:p>
          <w:p w14:paraId="657309B5" w14:textId="77777777" w:rsidR="0099040B" w:rsidRPr="0099040B" w:rsidRDefault="0099040B" w:rsidP="0099040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0"/>
              </w:rPr>
            </w:pPr>
            <w:r w:rsidRPr="009904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4 Iterative methods for linear systems </w:t>
            </w:r>
          </w:p>
          <w:p w14:paraId="0948415E" w14:textId="77777777" w:rsidR="0099040B" w:rsidRPr="002A56FA" w:rsidRDefault="0099040B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34007A1B" w14:textId="77777777" w:rsidR="00E75899" w:rsidRPr="002A56FA" w:rsidRDefault="00E75899" w:rsidP="002A56FA">
            <w:pPr>
              <w:widowControl w:val="0"/>
              <w:tabs>
                <w:tab w:val="left" w:pos="311"/>
              </w:tabs>
              <w:spacing w:after="0" w:line="240" w:lineRule="auto"/>
              <w:ind w:left="311"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9382D" w14:textId="77777777" w:rsidR="00E75899" w:rsidRPr="002A56FA" w:rsidRDefault="0099040B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.3</w:t>
            </w:r>
            <w:r w:rsidRPr="002A56FA">
              <w:rPr>
                <w:rFonts w:ascii="Times New Roman" w:hAnsi="Times New Roman" w:cs="Times New Roman"/>
                <w:color w:val="000000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.1</w:t>
            </w:r>
            <w:r>
              <w:rPr>
                <w:rFonts w:ascii="Times New Roman" w:hAnsi="Times New Roman" w:cs="Times New Roman"/>
                <w:color w:val="000000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.2, 20.3</w:t>
            </w:r>
          </w:p>
        </w:tc>
      </w:tr>
      <w:tr w:rsidR="00E75899" w14:paraId="71051EF6" w14:textId="77777777" w:rsidTr="002A56FA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BDB172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2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4D3344" w14:textId="77777777" w:rsidR="0099040B" w:rsidRDefault="0099040B" w:rsidP="0099040B">
            <w:pPr>
              <w:spacing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 Vector spaces and subspaces, basis and dimensions, Linear transformations and properties</w:t>
            </w:r>
          </w:p>
          <w:p w14:paraId="35B46ACE" w14:textId="77777777" w:rsidR="0099040B" w:rsidRDefault="00E75899" w:rsidP="0099040B">
            <w:pPr>
              <w:spacing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040B">
              <w:rPr>
                <w:rFonts w:ascii="Times New Roman" w:hAnsi="Times New Roman" w:cs="Times New Roman"/>
                <w:color w:val="000000"/>
              </w:rPr>
              <w:t xml:space="preserve">2.1 </w:t>
            </w:r>
            <w:r w:rsidR="0099040B" w:rsidRPr="009904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ector spaces, inner product spaces, properties, LI </w:t>
            </w:r>
            <w:r w:rsidR="0099040B">
              <w:rPr>
                <w:rFonts w:ascii="Times New Roman" w:eastAsia="Times New Roman" w:hAnsi="Times New Roman" w:cs="Times New Roman"/>
                <w:sz w:val="24"/>
                <w:szCs w:val="24"/>
              </w:rPr>
              <w:t>and LD, bases and dimensions, LT</w:t>
            </w:r>
          </w:p>
          <w:p w14:paraId="65723607" w14:textId="77777777" w:rsidR="0099040B" w:rsidRPr="0099040B" w:rsidRDefault="00E75899" w:rsidP="0099040B">
            <w:pPr>
              <w:spacing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040B">
              <w:rPr>
                <w:rFonts w:ascii="Times New Roman" w:hAnsi="Times New Roman" w:cs="Times New Roman"/>
                <w:color w:val="000000"/>
              </w:rPr>
              <w:t xml:space="preserve">2.2. </w:t>
            </w:r>
            <w:r w:rsidR="0099040B" w:rsidRPr="0099040B">
              <w:rPr>
                <w:rFonts w:ascii="Times New Roman" w:eastAsia="Times New Roman" w:hAnsi="Times New Roman" w:cs="Times New Roman"/>
                <w:sz w:val="24"/>
                <w:szCs w:val="24"/>
              </w:rPr>
              <w:t>LT and Rank-Nullity theorem</w:t>
            </w:r>
          </w:p>
          <w:p w14:paraId="698F9889" w14:textId="77777777" w:rsidR="0099040B" w:rsidRPr="0099040B" w:rsidRDefault="0099040B" w:rsidP="0099040B">
            <w:pPr>
              <w:pStyle w:val="ListParagraph"/>
              <w:numPr>
                <w:ilvl w:val="1"/>
                <w:numId w:val="30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99040B">
              <w:rPr>
                <w:rFonts w:ascii="Times New Roman" w:eastAsia="Times New Roman" w:hAnsi="Times New Roman" w:cs="Times New Roman"/>
                <w:sz w:val="24"/>
                <w:szCs w:val="24"/>
              </w:rPr>
              <w:t>NS(A), RS(A) and CS(A) – illustration</w:t>
            </w:r>
          </w:p>
          <w:p w14:paraId="44DBB27C" w14:textId="77777777" w:rsidR="00E75899" w:rsidRPr="002A56FA" w:rsidRDefault="00E75899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3B5B1C68" w14:textId="77777777" w:rsidR="00E75899" w:rsidRPr="002A56FA" w:rsidRDefault="00E75899" w:rsidP="002A56FA">
            <w:pPr>
              <w:widowControl w:val="0"/>
              <w:tabs>
                <w:tab w:val="left" w:pos="311"/>
              </w:tabs>
              <w:spacing w:after="0" w:line="240" w:lineRule="auto"/>
              <w:ind w:left="311"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5DA80F" w14:textId="77777777" w:rsidR="00E75899" w:rsidRPr="002A56FA" w:rsidRDefault="00E75899" w:rsidP="0099040B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T1: Sec 7.4, 7.9</w:t>
            </w:r>
          </w:p>
        </w:tc>
      </w:tr>
      <w:tr w:rsidR="00856703" w14:paraId="60016E43" w14:textId="77777777" w:rsidTr="002A56FA">
        <w:tc>
          <w:tcPr>
            <w:tcW w:w="798" w:type="dxa"/>
            <w:tcBorders>
              <w:top w:val="single" w:sz="4" w:space="0" w:color="000000"/>
              <w:left w:val="single" w:sz="4" w:space="0" w:color="000000"/>
            </w:tcBorders>
          </w:tcPr>
          <w:p w14:paraId="6C81C990" w14:textId="77777777" w:rsidR="00856703" w:rsidRPr="002A56FA" w:rsidRDefault="00856703" w:rsidP="00856703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3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A1E7F71" w14:textId="77777777" w:rsidR="00856703" w:rsidRPr="002A56FA" w:rsidRDefault="00856703" w:rsidP="00856703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3. Eigenvalues, Eigenvectors and singular values</w:t>
            </w:r>
          </w:p>
          <w:p w14:paraId="0F0BDBB5" w14:textId="77777777" w:rsidR="00856703" w:rsidRPr="002A56FA" w:rsidRDefault="00856703" w:rsidP="00856703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54F8776F" w14:textId="77777777" w:rsidR="00856703" w:rsidRPr="0099040B" w:rsidRDefault="00856703" w:rsidP="00856703">
            <w:pPr>
              <w:spacing w:after="0" w:line="24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3.1. </w:t>
            </w:r>
            <w:r w:rsidRPr="009904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igenvalues and eigenvectors of special matrices and their properties </w:t>
            </w:r>
          </w:p>
          <w:p w14:paraId="5B0ABE81" w14:textId="77777777" w:rsidR="00856703" w:rsidRPr="00856703" w:rsidRDefault="00856703" w:rsidP="00856703">
            <w:pPr>
              <w:spacing w:after="0"/>
              <w:rPr>
                <w:rFonts w:ascii="Times New Roman" w:hAnsi="Times New Roman" w:cs="Times New Roman"/>
                <w:szCs w:val="20"/>
              </w:rPr>
            </w:pPr>
            <w:r w:rsidRPr="00856703">
              <w:rPr>
                <w:rFonts w:ascii="Times New Roman" w:hAnsi="Times New Roman" w:cs="Times New Roman"/>
                <w:color w:val="000000"/>
              </w:rPr>
              <w:t xml:space="preserve">3.2. </w:t>
            </w:r>
            <w:proofErr w:type="spellStart"/>
            <w:r w:rsidRPr="00856703">
              <w:rPr>
                <w:rFonts w:ascii="Times New Roman" w:eastAsia="Times New Roman" w:hAnsi="Times New Roman" w:cs="Times New Roman"/>
                <w:sz w:val="24"/>
                <w:szCs w:val="24"/>
              </w:rPr>
              <w:t>Eigenbases</w:t>
            </w:r>
            <w:proofErr w:type="spellEnd"/>
            <w:r w:rsidRPr="008567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856703">
              <w:rPr>
                <w:rFonts w:ascii="Times New Roman" w:eastAsia="Times New Roman" w:hAnsi="Times New Roman" w:cs="Times New Roman"/>
                <w:sz w:val="24"/>
                <w:szCs w:val="24"/>
              </w:rPr>
              <w:t>diagonalization</w:t>
            </w:r>
            <w:proofErr w:type="spellEnd"/>
            <w:r w:rsidRPr="008567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463B4B41" w14:textId="77777777" w:rsidR="00856703" w:rsidRDefault="00856703" w:rsidP="0085670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6703">
              <w:rPr>
                <w:rFonts w:ascii="Times New Roman" w:hAnsi="Times New Roman" w:cs="Times New Roman"/>
                <w:color w:val="000000"/>
              </w:rPr>
              <w:t xml:space="preserve">3.3. </w:t>
            </w:r>
            <w:proofErr w:type="spellStart"/>
            <w:r w:rsidRPr="00856703">
              <w:rPr>
                <w:rFonts w:ascii="Times New Roman" w:eastAsia="Times New Roman" w:hAnsi="Times New Roman" w:cs="Times New Roman"/>
                <w:sz w:val="24"/>
                <w:szCs w:val="24"/>
              </w:rPr>
              <w:t>Gerschgorin’s</w:t>
            </w:r>
            <w:proofErr w:type="spellEnd"/>
            <w:r w:rsidRPr="008567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orem</w:t>
            </w:r>
          </w:p>
          <w:p w14:paraId="6BC2E822" w14:textId="77777777" w:rsidR="00856703" w:rsidRPr="00856703" w:rsidRDefault="00856703" w:rsidP="00856703">
            <w:pPr>
              <w:spacing w:after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4  Power Method</w:t>
            </w:r>
          </w:p>
          <w:p w14:paraId="2F50534B" w14:textId="77777777" w:rsidR="00856703" w:rsidRPr="002A56FA" w:rsidRDefault="00856703" w:rsidP="00856703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3798304D" w14:textId="77777777" w:rsidR="00856703" w:rsidRPr="002A56FA" w:rsidRDefault="00856703" w:rsidP="00856703">
            <w:pPr>
              <w:widowControl w:val="0"/>
              <w:tabs>
                <w:tab w:val="left" w:pos="311"/>
              </w:tabs>
              <w:spacing w:after="0"/>
              <w:ind w:right="-68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481BB75" w14:textId="77777777" w:rsidR="00856703" w:rsidRPr="002A56FA" w:rsidRDefault="00856703" w:rsidP="00856703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>
              <w:rPr>
                <w:rFonts w:ascii="Times New Roman" w:hAnsi="Times New Roman" w:cs="Times New Roman"/>
                <w:color w:val="000000"/>
              </w:rPr>
              <w:t xml:space="preserve">8.1,8.7, </w:t>
            </w:r>
            <w:r w:rsidRPr="002A56FA">
              <w:rPr>
                <w:rFonts w:ascii="Times New Roman" w:hAnsi="Times New Roman" w:cs="Times New Roman"/>
                <w:color w:val="000000"/>
              </w:rPr>
              <w:t>20.</w:t>
            </w:r>
            <w:r>
              <w:rPr>
                <w:rFonts w:ascii="Times New Roman" w:hAnsi="Times New Roman" w:cs="Times New Roman"/>
                <w:color w:val="000000"/>
              </w:rPr>
              <w:t>7</w:t>
            </w:r>
            <w:r w:rsidRPr="002A56FA">
              <w:rPr>
                <w:rFonts w:ascii="Times New Roman" w:hAnsi="Times New Roman" w:cs="Times New Roman"/>
                <w:color w:val="000000"/>
              </w:rPr>
              <w:t>, 20.</w:t>
            </w:r>
            <w:r>
              <w:rPr>
                <w:rFonts w:ascii="Times New Roman" w:hAnsi="Times New Roman" w:cs="Times New Roman"/>
                <w:color w:val="000000"/>
              </w:rPr>
              <w:t>8</w:t>
            </w:r>
          </w:p>
        </w:tc>
      </w:tr>
      <w:tr w:rsidR="00E75899" w14:paraId="0B8160BD" w14:textId="77777777" w:rsidTr="002A56FA">
        <w:tc>
          <w:tcPr>
            <w:tcW w:w="798" w:type="dxa"/>
            <w:tcBorders>
              <w:top w:val="single" w:sz="4" w:space="0" w:color="000000"/>
              <w:left w:val="single" w:sz="4" w:space="0" w:color="000000"/>
            </w:tcBorders>
          </w:tcPr>
          <w:p w14:paraId="31EFFCB9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4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EBF0CC3" w14:textId="77777777" w:rsidR="00856703" w:rsidRPr="002A56FA" w:rsidRDefault="00E75899" w:rsidP="00856703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</w:rPr>
              <w:t xml:space="preserve">4. </w:t>
            </w:r>
            <w:r w:rsidR="00856703">
              <w:rPr>
                <w:rFonts w:ascii="Times New Roman" w:eastAsia="Times New Roman" w:hAnsi="Times New Roman" w:cs="Times New Roman"/>
                <w:sz w:val="24"/>
                <w:szCs w:val="24"/>
              </w:rPr>
              <w:t>Decomposition methods (Eigenvalue, decomposition, QR and SVD)</w:t>
            </w:r>
          </w:p>
          <w:p w14:paraId="62598096" w14:textId="77777777" w:rsidR="00E75899" w:rsidRPr="002A56FA" w:rsidRDefault="00E75899" w:rsidP="002A56FA">
            <w:pPr>
              <w:spacing w:after="0"/>
              <w:rPr>
                <w:rFonts w:ascii="Times New Roman" w:hAnsi="Times New Roman" w:cs="Times New Roman"/>
              </w:rPr>
            </w:pPr>
          </w:p>
          <w:p w14:paraId="1EA6DBFA" w14:textId="77777777" w:rsidR="00856703" w:rsidRDefault="00856703" w:rsidP="00856703">
            <w:pPr>
              <w:pStyle w:val="ListParagraph"/>
              <w:numPr>
                <w:ilvl w:val="1"/>
                <w:numId w:val="31"/>
              </w:numPr>
              <w:rPr>
                <w:rFonts w:ascii="Times New Roman" w:hAnsi="Times New Roman" w:cs="Times New Roman"/>
                <w:color w:val="000000"/>
              </w:rPr>
            </w:pPr>
            <w:r w:rsidRPr="00856703">
              <w:rPr>
                <w:rFonts w:ascii="Times New Roman" w:hAnsi="Times New Roman" w:cs="Times New Roman"/>
                <w:color w:val="000000"/>
              </w:rPr>
              <w:t>Gram-Schmidt Orthogonalization procedure</w:t>
            </w:r>
          </w:p>
          <w:p w14:paraId="0251C55D" w14:textId="77777777" w:rsidR="00856703" w:rsidRPr="00856703" w:rsidRDefault="00856703" w:rsidP="00856703">
            <w:pPr>
              <w:pStyle w:val="ListParagraph"/>
              <w:numPr>
                <w:ilvl w:val="1"/>
                <w:numId w:val="31"/>
              </w:numPr>
              <w:rPr>
                <w:rFonts w:ascii="Times New Roman" w:hAnsi="Times New Roman" w:cs="Times New Roman"/>
                <w:color w:val="000000"/>
              </w:rPr>
            </w:pPr>
            <w:r w:rsidRPr="00856703">
              <w:rPr>
                <w:rFonts w:ascii="Times New Roman" w:eastAsia="Times New Roman" w:hAnsi="Times New Roman" w:cs="Times New Roman"/>
                <w:sz w:val="24"/>
                <w:szCs w:val="24"/>
              </w:rPr>
              <w:t>QR decomposition</w:t>
            </w:r>
          </w:p>
          <w:p w14:paraId="160D3576" w14:textId="77777777" w:rsidR="00856703" w:rsidRDefault="00856703" w:rsidP="00856703">
            <w:pPr>
              <w:pStyle w:val="ListParagraph"/>
              <w:numPr>
                <w:ilvl w:val="1"/>
                <w:numId w:val="31"/>
              </w:num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SVD </w:t>
            </w:r>
            <w:r w:rsidRPr="00856703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  <w:p w14:paraId="13C8BDF3" w14:textId="77777777" w:rsidR="00E75899" w:rsidRPr="00856703" w:rsidRDefault="00856703" w:rsidP="00856703">
            <w:pPr>
              <w:pStyle w:val="ListParagraph"/>
              <w:numPr>
                <w:ilvl w:val="1"/>
                <w:numId w:val="31"/>
              </w:numPr>
              <w:rPr>
                <w:rFonts w:ascii="Times New Roman" w:hAnsi="Times New Roman" w:cs="Times New Roman"/>
                <w:color w:val="000000"/>
              </w:rPr>
            </w:pPr>
            <w:r w:rsidRPr="008567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imensionality reduction </w:t>
            </w:r>
            <w:r w:rsidRPr="00856703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72BC1BC" w14:textId="77777777" w:rsidR="00856703" w:rsidRDefault="00856703" w:rsidP="00856703">
            <w:pPr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T1: Sec 20.</w:t>
            </w:r>
            <w:r>
              <w:rPr>
                <w:rFonts w:ascii="Times New Roman" w:hAnsi="Times New Roman" w:cs="Times New Roman"/>
                <w:color w:val="000000"/>
              </w:rPr>
              <w:t>9</w:t>
            </w:r>
          </w:p>
          <w:p w14:paraId="04B41474" w14:textId="77777777" w:rsidR="00E75899" w:rsidRPr="002A56FA" w:rsidRDefault="00856703" w:rsidP="00856703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Class notes</w:t>
            </w:r>
          </w:p>
        </w:tc>
      </w:tr>
      <w:tr w:rsidR="00E75899" w14:paraId="080E775A" w14:textId="77777777" w:rsidTr="002A56FA">
        <w:tc>
          <w:tcPr>
            <w:tcW w:w="798" w:type="dxa"/>
            <w:tcBorders>
              <w:top w:val="single" w:sz="4" w:space="0" w:color="000000"/>
              <w:left w:val="single" w:sz="4" w:space="0" w:color="000000"/>
            </w:tcBorders>
          </w:tcPr>
          <w:p w14:paraId="7D68E7C8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5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C90DB8B" w14:textId="77777777" w:rsidR="00856703" w:rsidRPr="00856703" w:rsidRDefault="00856703" w:rsidP="00856703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56703">
              <w:rPr>
                <w:rFonts w:ascii="Times New Roman" w:eastAsia="Times New Roman" w:hAnsi="Times New Roman" w:cs="Times New Roman"/>
                <w:sz w:val="24"/>
                <w:szCs w:val="24"/>
              </w:rPr>
              <w:t>Linear programming problems</w:t>
            </w:r>
          </w:p>
          <w:p w14:paraId="1C432EF4" w14:textId="77777777" w:rsidR="00856703" w:rsidRDefault="00856703" w:rsidP="00856703">
            <w:pPr>
              <w:numPr>
                <w:ilvl w:val="1"/>
                <w:numId w:val="32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otivation – 3 problems </w:t>
            </w:r>
          </w:p>
          <w:p w14:paraId="586CF6BE" w14:textId="77777777" w:rsidR="00E75899" w:rsidRPr="002A56FA" w:rsidRDefault="00856703" w:rsidP="00F01DC0">
            <w:pPr>
              <w:numPr>
                <w:ilvl w:val="1"/>
                <w:numId w:val="32"/>
              </w:num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pplication of LA to Simplex method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742C863" w14:textId="77777777" w:rsidR="00E75899" w:rsidRPr="002A56FA" w:rsidRDefault="00856703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Class notes</w:t>
            </w:r>
          </w:p>
        </w:tc>
      </w:tr>
      <w:tr w:rsidR="00E75899" w14:paraId="10A00E3A" w14:textId="77777777" w:rsidTr="002A56FA">
        <w:tc>
          <w:tcPr>
            <w:tcW w:w="798" w:type="dxa"/>
            <w:tcBorders>
              <w:left w:val="single" w:sz="4" w:space="0" w:color="000000"/>
            </w:tcBorders>
          </w:tcPr>
          <w:p w14:paraId="2E057510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7512" w:type="dxa"/>
            <w:tcBorders>
              <w:left w:val="single" w:sz="4" w:space="0" w:color="000000"/>
              <w:right w:val="single" w:sz="4" w:space="0" w:color="000000"/>
            </w:tcBorders>
          </w:tcPr>
          <w:p w14:paraId="2268B796" w14:textId="77777777" w:rsidR="00E75899" w:rsidRPr="002A56FA" w:rsidRDefault="00E75899" w:rsidP="00F01DC0">
            <w:pPr>
              <w:widowControl w:val="0"/>
              <w:tabs>
                <w:tab w:val="left" w:pos="-5218"/>
              </w:tabs>
              <w:spacing w:after="0"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left w:val="single" w:sz="4" w:space="0" w:color="000000"/>
              <w:right w:val="single" w:sz="4" w:space="0" w:color="000000"/>
            </w:tcBorders>
          </w:tcPr>
          <w:p w14:paraId="2657C7FD" w14:textId="77777777"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  <w:tr w:rsidR="00E75899" w14:paraId="2289B5DE" w14:textId="77777777" w:rsidTr="002A56FA">
        <w:trPr>
          <w:trHeight w:val="60"/>
        </w:trPr>
        <w:tc>
          <w:tcPr>
            <w:tcW w:w="798" w:type="dxa"/>
            <w:tcBorders>
              <w:left w:val="single" w:sz="4" w:space="0" w:color="000000"/>
              <w:bottom w:val="single" w:sz="4" w:space="0" w:color="000000"/>
            </w:tcBorders>
          </w:tcPr>
          <w:p w14:paraId="674E8E53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75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B6FC64" w14:textId="77777777"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FD53EE" w14:textId="77777777"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  <w:tr w:rsidR="00E75899" w14:paraId="50E40F04" w14:textId="77777777" w:rsidTr="002A56FA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12C86A" w14:textId="77777777" w:rsidR="00E75899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6</w:t>
            </w:r>
          </w:p>
          <w:p w14:paraId="239F37EB" w14:textId="77777777"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2E30E8B2" w14:textId="77777777"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255BC297" w14:textId="77777777"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4C44F119" w14:textId="77777777"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0BE2288C" w14:textId="77777777"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7E3A3BE0" w14:textId="77777777"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1B180959" w14:textId="77777777"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042B504F" w14:textId="77777777"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0CB4AA4A" w14:textId="77777777"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09F58638" w14:textId="77777777" w:rsidR="005705B1" w:rsidRDefault="005705B1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2B2AC1B3" w14:textId="77777777" w:rsidR="005705B1" w:rsidRDefault="005705B1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2255C213" w14:textId="77777777" w:rsidR="005705B1" w:rsidRDefault="005705B1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4F0328C5" w14:textId="77777777" w:rsidR="005705B1" w:rsidRDefault="005705B1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473FED8D" w14:textId="77777777" w:rsidR="00F01DC0" w:rsidRPr="002A56FA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     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8907D8" w14:textId="77777777" w:rsidR="00F01DC0" w:rsidRPr="002A56FA" w:rsidRDefault="00E75899" w:rsidP="00F01DC0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lastRenderedPageBreak/>
              <w:t xml:space="preserve">6. </w:t>
            </w:r>
            <w:r w:rsidR="00F01DC0">
              <w:rPr>
                <w:rFonts w:ascii="Times New Roman" w:eastAsia="Times New Roman" w:hAnsi="Times New Roman" w:cs="Times New Roman"/>
                <w:sz w:val="24"/>
                <w:szCs w:val="24"/>
              </w:rPr>
              <w:t>Calculus and Optimization (applications from probability theory to be used for exemplification in Calculus)</w:t>
            </w:r>
          </w:p>
          <w:p w14:paraId="75FEF090" w14:textId="77777777" w:rsidR="00F01DC0" w:rsidRPr="002A56FA" w:rsidRDefault="00F01DC0" w:rsidP="00F01DC0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505FB155" w14:textId="77777777" w:rsidR="00F01DC0" w:rsidRDefault="00F01DC0" w:rsidP="00F01DC0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 xml:space="preserve">6.1 </w:t>
            </w:r>
            <w:r w:rsidRPr="002A56FA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tinuous functions on closed intervals, differentiation (1d case)</w:t>
            </w:r>
          </w:p>
          <w:p w14:paraId="0222EED0" w14:textId="77777777" w:rsidR="00F01DC0" w:rsidRDefault="00F01DC0" w:rsidP="00F01DC0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6.2 Taylor series expansion </w:t>
            </w:r>
          </w:p>
          <w:p w14:paraId="11304861" w14:textId="77777777" w:rsidR="00F01DC0" w:rsidRDefault="00F01DC0" w:rsidP="00F01DC0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.3 Maxima and minima</w:t>
            </w:r>
          </w:p>
          <w:p w14:paraId="0455682B" w14:textId="77777777" w:rsidR="00F01DC0" w:rsidRDefault="00F01DC0" w:rsidP="00F01DC0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.4 Integral properties (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df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df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even and off integrands, integration by parts and so on) for 1d </w:t>
            </w:r>
          </w:p>
          <w:p w14:paraId="5B89E334" w14:textId="77777777" w:rsidR="00E75899" w:rsidRDefault="00E75899" w:rsidP="00F01DC0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53DE3AD3" w14:textId="77777777" w:rsidR="00F01DC0" w:rsidRDefault="00F01DC0" w:rsidP="00F01DC0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0F8390F0" w14:textId="77777777" w:rsidR="00F01DC0" w:rsidRPr="00F01DC0" w:rsidRDefault="00F01DC0" w:rsidP="00F01DC0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F01DC0">
              <w:rPr>
                <w:rFonts w:ascii="Times New Roman" w:hAnsi="Times New Roman" w:cs="Times New Roman"/>
                <w:color w:val="000000"/>
              </w:rPr>
              <w:t>7.</w:t>
            </w:r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F01DC0">
              <w:rPr>
                <w:rFonts w:ascii="Times New Roman" w:hAnsi="Times New Roman" w:cs="Times New Roman"/>
                <w:color w:val="000000"/>
              </w:rPr>
              <w:t xml:space="preserve">Calculus of several variables </w:t>
            </w:r>
          </w:p>
          <w:p w14:paraId="455C0A53" w14:textId="77777777" w:rsidR="00F01DC0" w:rsidRDefault="00F01DC0" w:rsidP="00F01DC0">
            <w:pPr>
              <w:pStyle w:val="ListParagraph"/>
              <w:numPr>
                <w:ilvl w:val="1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A394C">
              <w:rPr>
                <w:rFonts w:ascii="Times New Roman" w:hAnsi="Times New Roman" w:cs="Times New Roman"/>
                <w:color w:val="000000"/>
              </w:rPr>
              <w:t>Review limits, continuity and differentiability (graphically and algebraically)</w:t>
            </w:r>
          </w:p>
          <w:p w14:paraId="7704E266" w14:textId="77777777" w:rsidR="00F01DC0" w:rsidRDefault="00F01DC0" w:rsidP="00F01DC0">
            <w:pPr>
              <w:pStyle w:val="ListParagraph"/>
              <w:numPr>
                <w:ilvl w:val="1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F01DC0">
              <w:rPr>
                <w:rFonts w:ascii="Times New Roman" w:hAnsi="Times New Roman" w:cs="Times New Roman"/>
                <w:color w:val="000000"/>
              </w:rPr>
              <w:t>Vector calculus and some of the identities</w:t>
            </w:r>
          </w:p>
          <w:p w14:paraId="116E5181" w14:textId="77777777" w:rsidR="00F01DC0" w:rsidRDefault="00F01DC0" w:rsidP="00F01DC0">
            <w:pPr>
              <w:pStyle w:val="ListParagraph"/>
              <w:numPr>
                <w:ilvl w:val="1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F01DC0">
              <w:rPr>
                <w:rFonts w:ascii="Times New Roman" w:hAnsi="Times New Roman" w:cs="Times New Roman"/>
                <w:color w:val="000000"/>
              </w:rPr>
              <w:t>Maxima and minima (unconstrained)</w:t>
            </w:r>
          </w:p>
          <w:p w14:paraId="50396B73" w14:textId="77777777" w:rsidR="00F01DC0" w:rsidRDefault="00F01DC0" w:rsidP="00F01DC0">
            <w:pPr>
              <w:pStyle w:val="ListParagraph"/>
              <w:numPr>
                <w:ilvl w:val="1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F01DC0">
              <w:rPr>
                <w:rFonts w:ascii="Times New Roman" w:hAnsi="Times New Roman" w:cs="Times New Roman"/>
                <w:color w:val="000000"/>
              </w:rPr>
              <w:t>Steepest gradient method</w:t>
            </w:r>
          </w:p>
          <w:p w14:paraId="45DBED59" w14:textId="77777777" w:rsidR="00F01DC0" w:rsidRPr="00F01DC0" w:rsidRDefault="00F01DC0" w:rsidP="00F01DC0">
            <w:pPr>
              <w:pStyle w:val="ListParagraph"/>
              <w:numPr>
                <w:ilvl w:val="1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F01DC0">
              <w:rPr>
                <w:rFonts w:ascii="Times New Roman" w:hAnsi="Times New Roman" w:cs="Times New Roman"/>
                <w:color w:val="000000"/>
              </w:rPr>
              <w:t xml:space="preserve">Lagrange multipliers (for more number of constraints) </w:t>
            </w:r>
          </w:p>
          <w:p w14:paraId="212D4F9E" w14:textId="77777777" w:rsidR="00F01DC0" w:rsidRPr="002A56FA" w:rsidRDefault="00F01DC0" w:rsidP="00F01DC0">
            <w:pPr>
              <w:widowControl w:val="0"/>
              <w:tabs>
                <w:tab w:val="left" w:pos="-5218"/>
              </w:tabs>
              <w:spacing w:after="0"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542388" w14:textId="77777777" w:rsidR="00E75899" w:rsidRPr="002A56FA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lastRenderedPageBreak/>
              <w:t>Class notes</w:t>
            </w:r>
          </w:p>
        </w:tc>
      </w:tr>
      <w:tr w:rsidR="00E75899" w14:paraId="38217AC4" w14:textId="77777777" w:rsidTr="002A56FA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0FAE5" w14:textId="77777777" w:rsidR="00E75899" w:rsidRDefault="00C022BC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lastRenderedPageBreak/>
              <w:t>M7</w:t>
            </w:r>
          </w:p>
          <w:p w14:paraId="0446195B" w14:textId="77777777"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10477CB2" w14:textId="77777777"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21877AD4" w14:textId="77777777"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657FD966" w14:textId="77777777"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74C41BB5" w14:textId="77777777"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2267E00C" w14:textId="77777777"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060AF86A" w14:textId="77777777"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6DE8BBFE" w14:textId="77777777"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1480F60A" w14:textId="77777777"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326B8D5D" w14:textId="77777777"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631AF74F" w14:textId="77777777"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1C8E7954" w14:textId="77777777"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20D14703" w14:textId="77777777"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179DFA1C" w14:textId="77777777"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2290CA9B" w14:textId="77777777"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27B96C42" w14:textId="77777777"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0F7AF28D" w14:textId="77777777" w:rsidR="00837445" w:rsidRPr="002A56FA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B7C524" w14:textId="77777777" w:rsidR="00837445" w:rsidRDefault="00837445" w:rsidP="0083744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8</w:t>
            </w:r>
            <w:r w:rsidR="00E75899" w:rsidRPr="002A56FA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unting principles and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binatorics</w:t>
            </w:r>
            <w:proofErr w:type="spellEnd"/>
          </w:p>
          <w:p w14:paraId="7712DF93" w14:textId="77777777" w:rsidR="00837445" w:rsidRDefault="00837445" w:rsidP="00837445">
            <w:pPr>
              <w:pStyle w:val="ListParagraph"/>
              <w:numPr>
                <w:ilvl w:val="1"/>
                <w:numId w:val="35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7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duction principle </w:t>
            </w:r>
          </w:p>
          <w:p w14:paraId="2A180104" w14:textId="77777777" w:rsidR="00837445" w:rsidRDefault="00837445" w:rsidP="00837445">
            <w:pPr>
              <w:pStyle w:val="ListParagraph"/>
              <w:numPr>
                <w:ilvl w:val="1"/>
                <w:numId w:val="35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7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thematical induction </w:t>
            </w:r>
          </w:p>
          <w:p w14:paraId="75EBBE9B" w14:textId="77777777" w:rsidR="00837445" w:rsidRDefault="00837445" w:rsidP="00837445">
            <w:pPr>
              <w:pStyle w:val="ListParagraph"/>
              <w:numPr>
                <w:ilvl w:val="1"/>
                <w:numId w:val="35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7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rong induction </w:t>
            </w:r>
          </w:p>
          <w:p w14:paraId="6FFC3D70" w14:textId="77777777" w:rsidR="00837445" w:rsidRDefault="00837445" w:rsidP="00837445">
            <w:pPr>
              <w:pStyle w:val="ListParagraph"/>
              <w:numPr>
                <w:ilvl w:val="1"/>
                <w:numId w:val="35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7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cursive definition and structural induction </w:t>
            </w:r>
          </w:p>
          <w:p w14:paraId="3ACDD8B7" w14:textId="77777777" w:rsidR="00837445" w:rsidRPr="00837445" w:rsidRDefault="00837445" w:rsidP="00837445">
            <w:pPr>
              <w:pStyle w:val="ListParagraph"/>
              <w:spacing w:before="100" w:beforeAutospacing="1" w:after="100" w:afterAutospacing="1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5FFB508" w14:textId="77777777" w:rsidR="00837445" w:rsidRDefault="00837445" w:rsidP="00837445">
            <w:pPr>
              <w:pStyle w:val="ListParagraph"/>
              <w:spacing w:before="100" w:beforeAutospacing="1" w:after="100" w:afterAutospacing="1" w:line="240" w:lineRule="auto"/>
              <w:ind w:left="14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DD0B17F" w14:textId="77777777" w:rsidR="00837445" w:rsidRPr="00C022BC" w:rsidRDefault="00837445" w:rsidP="00C022BC">
            <w:pPr>
              <w:pStyle w:val="ListParagraph"/>
              <w:numPr>
                <w:ilvl w:val="0"/>
                <w:numId w:val="3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2BC">
              <w:rPr>
                <w:rFonts w:ascii="Times New Roman" w:eastAsia="Times New Roman" w:hAnsi="Times New Roman" w:cs="Times New Roman"/>
                <w:sz w:val="24"/>
                <w:szCs w:val="24"/>
              </w:rPr>
              <w:t>Counting Principles</w:t>
            </w:r>
          </w:p>
          <w:p w14:paraId="0A363AD1" w14:textId="77777777" w:rsidR="00837445" w:rsidRDefault="00837445" w:rsidP="00837445">
            <w:pPr>
              <w:pStyle w:val="ListParagraph"/>
              <w:numPr>
                <w:ilvl w:val="1"/>
                <w:numId w:val="3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7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asics of counting </w:t>
            </w:r>
          </w:p>
          <w:p w14:paraId="5D7B2A0F" w14:textId="77777777" w:rsidR="00837445" w:rsidRDefault="00837445" w:rsidP="00837445">
            <w:pPr>
              <w:pStyle w:val="ListParagraph"/>
              <w:numPr>
                <w:ilvl w:val="1"/>
                <w:numId w:val="3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7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igeonhole principle </w:t>
            </w:r>
          </w:p>
          <w:p w14:paraId="59095BE3" w14:textId="77777777" w:rsidR="00837445" w:rsidRDefault="00837445" w:rsidP="00837445">
            <w:pPr>
              <w:pStyle w:val="ListParagraph"/>
              <w:numPr>
                <w:ilvl w:val="1"/>
                <w:numId w:val="3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7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ermutations and combinations </w:t>
            </w:r>
          </w:p>
          <w:p w14:paraId="5716F685" w14:textId="77777777" w:rsidR="00837445" w:rsidRPr="00837445" w:rsidRDefault="00837445" w:rsidP="00837445">
            <w:pPr>
              <w:pStyle w:val="ListParagraph"/>
              <w:numPr>
                <w:ilvl w:val="1"/>
                <w:numId w:val="3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7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inomial coefficients and identities </w:t>
            </w:r>
          </w:p>
          <w:p w14:paraId="26FC2B1A" w14:textId="77777777" w:rsidR="00837445" w:rsidRDefault="00837445" w:rsidP="00837445">
            <w:pPr>
              <w:pStyle w:val="ListParagraph"/>
              <w:spacing w:before="100" w:beforeAutospacing="1" w:after="100" w:afterAutospacing="1" w:line="240" w:lineRule="auto"/>
              <w:ind w:left="14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30E55AB" w14:textId="77777777" w:rsidR="00837445" w:rsidRPr="00837445" w:rsidRDefault="00837445" w:rsidP="00837445">
            <w:pPr>
              <w:pStyle w:val="ListParagraph"/>
              <w:numPr>
                <w:ilvl w:val="0"/>
                <w:numId w:val="3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7445">
              <w:rPr>
                <w:rFonts w:ascii="Times New Roman" w:eastAsia="Times New Roman" w:hAnsi="Times New Roman" w:cs="Times New Roman"/>
                <w:sz w:val="24"/>
                <w:szCs w:val="24"/>
              </w:rPr>
              <w:t>Advanced counting</w:t>
            </w:r>
          </w:p>
          <w:p w14:paraId="47F95710" w14:textId="77777777" w:rsidR="00837445" w:rsidRDefault="00837445" w:rsidP="00837445">
            <w:pPr>
              <w:pStyle w:val="ListParagraph"/>
              <w:numPr>
                <w:ilvl w:val="1"/>
                <w:numId w:val="3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pplication of recurrence relations </w:t>
            </w:r>
          </w:p>
          <w:p w14:paraId="438DE7C4" w14:textId="77777777" w:rsidR="00837445" w:rsidRDefault="00837445" w:rsidP="009A24C8">
            <w:pPr>
              <w:pStyle w:val="ListParagraph"/>
              <w:numPr>
                <w:ilvl w:val="1"/>
                <w:numId w:val="3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7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olving linear recurrence relations </w:t>
            </w:r>
          </w:p>
          <w:p w14:paraId="360113B5" w14:textId="77777777" w:rsidR="00837445" w:rsidRPr="00837445" w:rsidRDefault="00837445" w:rsidP="00837445">
            <w:pPr>
              <w:pStyle w:val="ListParagraph"/>
              <w:numPr>
                <w:ilvl w:val="1"/>
                <w:numId w:val="3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7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enerating functions </w:t>
            </w:r>
          </w:p>
          <w:p w14:paraId="625DE7DC" w14:textId="77777777"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94CC59" w14:textId="77777777" w:rsidR="00E75899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: Sec 5.1-5.3</w:t>
            </w:r>
          </w:p>
          <w:p w14:paraId="32703B9D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16ABC23D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56476D95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0D43DBA7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7F4E4611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78E3076A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38A0567C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7A2298F4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1C52B48A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2BE4DB30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05B99E1A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3CF300DF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: Sec 6.1-6.4</w:t>
            </w:r>
          </w:p>
          <w:p w14:paraId="5175320B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180DB155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6058BB7B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471D40F7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4852110E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0F653150" w14:textId="77777777" w:rsidR="00837445" w:rsidRPr="002A56FA" w:rsidRDefault="00837445" w:rsidP="00837445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: Sec 8</w:t>
            </w:r>
            <w:r w:rsidR="005705B1">
              <w:rPr>
                <w:rFonts w:ascii="Times New Roman" w:hAnsi="Times New Roman" w:cs="Times New Roman"/>
              </w:rPr>
              <w:t>.1, 8.2, 8.4</w:t>
            </w:r>
          </w:p>
        </w:tc>
      </w:tr>
    </w:tbl>
    <w:p w14:paraId="776F8D96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0D97B246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0F9EE7CC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5E2F31B5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5392DA39" w14:textId="77777777" w:rsidR="00E75899" w:rsidRDefault="00E75899">
      <w:pPr>
        <w:widowControl w:val="0"/>
        <w:spacing w:after="0" w:line="240" w:lineRule="auto"/>
        <w:ind w:left="2160"/>
        <w:jc w:val="both"/>
        <w:rPr>
          <w:rFonts w:ascii="Times New Roman" w:hAnsi="Times New Roman" w:cs="Times New Roman"/>
          <w:color w:val="000000"/>
        </w:rPr>
      </w:pPr>
    </w:p>
    <w:p w14:paraId="43CAA502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color w:val="00000A"/>
          <w:u w:val="single"/>
        </w:rPr>
        <w:t>Learning Outcomes:</w:t>
      </w:r>
    </w:p>
    <w:tbl>
      <w:tblPr>
        <w:tblW w:w="9939" w:type="dxa"/>
        <w:tblInd w:w="-2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050"/>
        <w:gridCol w:w="8889"/>
      </w:tblGrid>
      <w:tr w:rsidR="00E75899" w14:paraId="10AC0379" w14:textId="77777777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291192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No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93F1B1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earning Outcomes</w:t>
            </w:r>
          </w:p>
        </w:tc>
      </w:tr>
      <w:tr w:rsidR="00E75899" w14:paraId="764E59BA" w14:textId="77777777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0DE936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O1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B8958E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Students will be able to effectively use matrix algebra tools to </w:t>
            </w:r>
            <w:proofErr w:type="spellStart"/>
            <w:r w:rsidRPr="002A56FA">
              <w:rPr>
                <w:rFonts w:ascii="Times New Roman" w:hAnsi="Times New Roman" w:cs="Times New Roman"/>
                <w:color w:val="000000"/>
              </w:rPr>
              <w:t>analyse</w:t>
            </w:r>
            <w:proofErr w:type="spellEnd"/>
            <w:r w:rsidRPr="002A56FA">
              <w:rPr>
                <w:rFonts w:ascii="Times New Roman" w:hAnsi="Times New Roman" w:cs="Times New Roman"/>
                <w:color w:val="000000"/>
              </w:rPr>
              <w:t xml:space="preserve"> and solve systems of linear equations.</w:t>
            </w:r>
          </w:p>
        </w:tc>
      </w:tr>
      <w:tr w:rsidR="00E75899" w14:paraId="2728FEA9" w14:textId="77777777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D5190D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O2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2ED187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Students will be able to use some numerical methods to solve linear systems of equations</w:t>
            </w:r>
          </w:p>
        </w:tc>
      </w:tr>
      <w:tr w:rsidR="00E75899" w14:paraId="3AE75C4C" w14:textId="77777777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E7255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O3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351806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Students would be able to use methods in linear algebra to solve linear programming problems and methods in calculus to solve non-linear optimization problems. </w:t>
            </w:r>
          </w:p>
        </w:tc>
      </w:tr>
      <w:tr w:rsidR="00E75899" w14:paraId="364990AD" w14:textId="77777777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CC9956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O4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236E41" w14:textId="77777777" w:rsidR="00E75899" w:rsidRPr="002A56FA" w:rsidRDefault="00E75899" w:rsidP="00CC748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Students will be able to </w:t>
            </w:r>
            <w:r w:rsidR="00CC748D">
              <w:rPr>
                <w:rFonts w:ascii="Times New Roman" w:hAnsi="Times New Roman" w:cs="Times New Roman"/>
                <w:color w:val="000000"/>
              </w:rPr>
              <w:t xml:space="preserve">use the methods of counting principles and </w:t>
            </w:r>
            <w:proofErr w:type="spellStart"/>
            <w:r w:rsidR="00CC748D">
              <w:rPr>
                <w:rFonts w:ascii="Times New Roman" w:hAnsi="Times New Roman" w:cs="Times New Roman"/>
                <w:color w:val="000000"/>
              </w:rPr>
              <w:t>combinatorics</w:t>
            </w:r>
            <w:proofErr w:type="spellEnd"/>
          </w:p>
        </w:tc>
      </w:tr>
    </w:tbl>
    <w:p w14:paraId="3F400740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16630A41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708D1795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6FCEA344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655A5685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55B61F08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46D15344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67743DFA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717A9DB2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0800BBDD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1F33CD0D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214E354E" w14:textId="77777777"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art B: Contact Session Plan</w:t>
      </w:r>
    </w:p>
    <w:p w14:paraId="505FB30C" w14:textId="77777777" w:rsidR="00E75899" w:rsidRDefault="00E75899">
      <w:pPr>
        <w:widowControl w:val="0"/>
        <w:ind w:right="781"/>
        <w:rPr>
          <w:rFonts w:ascii="Times New Roman" w:hAnsi="Times New Roman" w:cs="Times New Roman"/>
          <w:color w:val="000000"/>
        </w:rPr>
      </w:pPr>
    </w:p>
    <w:tbl>
      <w:tblPr>
        <w:tblW w:w="9615" w:type="dxa"/>
        <w:tblInd w:w="2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839"/>
        <w:gridCol w:w="6776"/>
      </w:tblGrid>
      <w:tr w:rsidR="00E75899" w14:paraId="2AE17A31" w14:textId="77777777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0264B8AB" w14:textId="77777777"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Academic Term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6D0D1B69" w14:textId="77777777" w:rsidR="00E75899" w:rsidRPr="002A56FA" w:rsidRDefault="00E75899" w:rsidP="002A56F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ond Semester 2021-2022</w:t>
            </w:r>
          </w:p>
        </w:tc>
      </w:tr>
      <w:tr w:rsidR="00E75899" w14:paraId="2141243B" w14:textId="77777777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27197BB3" w14:textId="77777777"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Course Title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17AB49F6" w14:textId="77777777" w:rsidR="00E75899" w:rsidRDefault="00E75899" w:rsidP="002A56FA">
            <w:pPr>
              <w:jc w:val="center"/>
            </w:pPr>
            <w:r w:rsidRPr="002A56FA">
              <w:rPr>
                <w:rFonts w:ascii="Times New Roman" w:hAnsi="Times New Roman" w:cs="Times New Roman"/>
                <w:color w:val="000000"/>
              </w:rPr>
              <w:t>Mathematical Foundations for Data Science</w:t>
            </w:r>
          </w:p>
        </w:tc>
      </w:tr>
      <w:tr w:rsidR="00E75899" w14:paraId="6FC78FBF" w14:textId="77777777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5B17B84F" w14:textId="77777777"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Course No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3806967A" w14:textId="77777777" w:rsidR="00E75899" w:rsidRDefault="008858A3" w:rsidP="002A56FA">
            <w:pPr>
              <w:jc w:val="center"/>
            </w:pPr>
            <w:r>
              <w:t>DSEC</w:t>
            </w:r>
            <w:r w:rsidR="00B34C91">
              <w:t>L</w:t>
            </w:r>
            <w:r w:rsidR="00E75899">
              <w:t xml:space="preserve"> ZC416</w:t>
            </w:r>
          </w:p>
        </w:tc>
      </w:tr>
      <w:tr w:rsidR="00E75899" w14:paraId="15B8A7DE" w14:textId="77777777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55E292E3" w14:textId="77777777"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Lead Instructor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7029FC15" w14:textId="77777777" w:rsidR="00E75899" w:rsidRPr="00A55C12" w:rsidRDefault="00FB62F8" w:rsidP="002A56FA">
            <w:pPr>
              <w:widowControl w:val="0"/>
              <w:ind w:right="166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G. </w:t>
            </w:r>
            <w:proofErr w:type="spellStart"/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Venkiteswaran</w:t>
            </w:r>
            <w:proofErr w:type="spellEnd"/>
          </w:p>
        </w:tc>
      </w:tr>
    </w:tbl>
    <w:p w14:paraId="680CBB66" w14:textId="77777777" w:rsidR="00E75899" w:rsidRDefault="00E75899">
      <w:pPr>
        <w:widowControl w:val="0"/>
        <w:ind w:right="781"/>
        <w:rPr>
          <w:rFonts w:ascii="Times New Roman" w:hAnsi="Times New Roman" w:cs="Times New Roman"/>
          <w:color w:val="000000"/>
        </w:rPr>
      </w:pPr>
    </w:p>
    <w:p w14:paraId="4B7E2A65" w14:textId="77777777" w:rsidR="00E75899" w:rsidRDefault="00E75899">
      <w:pPr>
        <w:widowControl w:val="0"/>
        <w:ind w:right="781"/>
        <w:rPr>
          <w:rFonts w:ascii="Cambria" w:hAnsi="Cambria" w:cs="Cambria"/>
          <w:b/>
          <w:i/>
          <w:color w:val="000000"/>
          <w:sz w:val="28"/>
          <w:szCs w:val="28"/>
        </w:rPr>
      </w:pPr>
      <w:r>
        <w:rPr>
          <w:rFonts w:ascii="Cambria" w:hAnsi="Cambria" w:cs="Cambria"/>
          <w:b/>
          <w:i/>
          <w:color w:val="000000"/>
          <w:sz w:val="28"/>
          <w:szCs w:val="28"/>
        </w:rPr>
        <w:t>Course Contents</w:t>
      </w:r>
    </w:p>
    <w:tbl>
      <w:tblPr>
        <w:tblW w:w="959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376"/>
        <w:gridCol w:w="5954"/>
        <w:gridCol w:w="2268"/>
      </w:tblGrid>
      <w:tr w:rsidR="00E75899" w14:paraId="792D09DB" w14:textId="77777777" w:rsidTr="002A56FA">
        <w:tc>
          <w:tcPr>
            <w:tcW w:w="1376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2D4593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ntact Hours</w:t>
            </w:r>
          </w:p>
          <w:p w14:paraId="5DD2ECEC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</w:p>
        </w:tc>
        <w:tc>
          <w:tcPr>
            <w:tcW w:w="5954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D7EF60" w14:textId="77777777" w:rsidR="00E75899" w:rsidRPr="002A56FA" w:rsidRDefault="00E75899" w:rsidP="002A56FA">
            <w:pPr>
              <w:widowControl w:val="0"/>
              <w:spacing w:after="0" w:line="240" w:lineRule="auto"/>
              <w:ind w:right="118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List of Topic Title</w:t>
            </w:r>
          </w:p>
          <w:p w14:paraId="1A072752" w14:textId="77777777" w:rsidR="00E75899" w:rsidRPr="002A56FA" w:rsidRDefault="00E75899" w:rsidP="002A56FA">
            <w:pPr>
              <w:widowControl w:val="0"/>
              <w:spacing w:after="0" w:line="240" w:lineRule="auto"/>
              <w:ind w:right="118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</w:p>
        </w:tc>
        <w:tc>
          <w:tcPr>
            <w:tcW w:w="2268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7C2891" w14:textId="77777777" w:rsidR="00E75899" w:rsidRPr="002A56FA" w:rsidRDefault="00E75899" w:rsidP="002A56FA">
            <w:pPr>
              <w:widowControl w:val="0"/>
              <w:spacing w:after="0" w:line="240" w:lineRule="auto"/>
              <w:ind w:right="41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Text/Ref Book/external resource</w:t>
            </w:r>
          </w:p>
        </w:tc>
      </w:tr>
      <w:tr w:rsidR="00E75899" w14:paraId="50DDBB2D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E005D4" w14:textId="77777777"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4C65D0" w14:textId="77777777" w:rsidR="00E75899" w:rsidRPr="002A56FA" w:rsidRDefault="006D77B8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trices, rank, determinants, solution of linear systems – analytical techniques</w:t>
            </w:r>
          </w:p>
          <w:p w14:paraId="6DEAC78F" w14:textId="77777777" w:rsidR="006D77B8" w:rsidRPr="006D77B8" w:rsidRDefault="006D77B8" w:rsidP="002A56F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olution of linear systems (A (m x n)  x (n x 1) = b (m x 1); A has rank r.) – just a recapitulation </w:t>
            </w:r>
          </w:p>
          <w:p w14:paraId="62F6A179" w14:textId="77777777" w:rsidR="006D77B8" w:rsidRPr="006D77B8" w:rsidRDefault="006D77B8" w:rsidP="002A56F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olution using Gauss elimination with and without pivoting and operations count </w:t>
            </w:r>
          </w:p>
          <w:p w14:paraId="2A9D87C9" w14:textId="77777777" w:rsidR="00E75899" w:rsidRPr="002A56FA" w:rsidRDefault="006D77B8" w:rsidP="002A56F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U decomposition methods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EE1EA" w14:textId="77777777"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6D77B8">
              <w:rPr>
                <w:rFonts w:ascii="Times New Roman" w:eastAsia="Times New Roman" w:hAnsi="Times New Roman" w:cs="Times New Roman"/>
                <w:sz w:val="24"/>
                <w:szCs w:val="24"/>
              </w:rPr>
              <w:t>7.3</w:t>
            </w:r>
            <w:r w:rsidRPr="002A56FA">
              <w:rPr>
                <w:rFonts w:ascii="Times New Roman" w:hAnsi="Times New Roman" w:cs="Times New Roman"/>
                <w:color w:val="000000"/>
              </w:rPr>
              <w:t xml:space="preserve">, </w:t>
            </w:r>
            <w:r w:rsidR="006D77B8">
              <w:rPr>
                <w:rFonts w:ascii="Times New Roman" w:eastAsia="Times New Roman" w:hAnsi="Times New Roman" w:cs="Times New Roman"/>
                <w:sz w:val="24"/>
                <w:szCs w:val="24"/>
              </w:rPr>
              <w:t>20.1</w:t>
            </w:r>
            <w:r w:rsidR="006D77B8">
              <w:rPr>
                <w:rFonts w:ascii="Times New Roman" w:hAnsi="Times New Roman" w:cs="Times New Roman"/>
                <w:color w:val="000000"/>
              </w:rPr>
              <w:t xml:space="preserve">, </w:t>
            </w:r>
            <w:r w:rsidR="006D77B8">
              <w:rPr>
                <w:rFonts w:ascii="Times New Roman" w:eastAsia="Times New Roman" w:hAnsi="Times New Roman" w:cs="Times New Roman"/>
                <w:sz w:val="24"/>
                <w:szCs w:val="24"/>
              </w:rPr>
              <w:t>20.2</w:t>
            </w:r>
          </w:p>
        </w:tc>
      </w:tr>
      <w:tr w:rsidR="00E75899" w14:paraId="4930B0A9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62A036" w14:textId="77777777" w:rsidR="00E75899" w:rsidRPr="002A56FA" w:rsidRDefault="00E75899">
            <w:pPr>
              <w:rPr>
                <w:rFonts w:ascii="Times New Roman" w:hAnsi="Times New Roman" w:cs="Times New Roman"/>
                <w:bCs/>
              </w:rPr>
            </w:pPr>
            <w:r w:rsidRPr="002A56FA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922EB" w14:textId="77777777" w:rsidR="00E75899" w:rsidRPr="002A56FA" w:rsidRDefault="006D77B8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umerical solution for linear systems</w:t>
            </w:r>
          </w:p>
          <w:p w14:paraId="5AAD490B" w14:textId="77777777" w:rsidR="006D77B8" w:rsidRPr="006D77B8" w:rsidRDefault="006D77B8" w:rsidP="002A56F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U decomposition methods (Continued)</w:t>
            </w:r>
          </w:p>
          <w:p w14:paraId="44D80343" w14:textId="77777777" w:rsidR="006D77B8" w:rsidRPr="006D77B8" w:rsidRDefault="006D77B8" w:rsidP="002A56F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terative methods for linear systems </w:t>
            </w:r>
          </w:p>
          <w:p w14:paraId="2E01FA22" w14:textId="77777777" w:rsidR="00E75899" w:rsidRPr="002A56FA" w:rsidRDefault="00E75899" w:rsidP="006D77B8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E5A732" w14:textId="77777777" w:rsidR="00E75899" w:rsidRPr="002A56FA" w:rsidRDefault="00E75899">
            <w:pPr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6D77B8">
              <w:rPr>
                <w:rFonts w:ascii="Times New Roman" w:hAnsi="Times New Roman" w:cs="Times New Roman"/>
                <w:color w:val="000000"/>
              </w:rPr>
              <w:t>20.2</w:t>
            </w:r>
            <w:r w:rsidRPr="002A56FA">
              <w:rPr>
                <w:rFonts w:ascii="Times New Roman" w:hAnsi="Times New Roman" w:cs="Times New Roman"/>
                <w:color w:val="000000"/>
              </w:rPr>
              <w:t xml:space="preserve">, </w:t>
            </w:r>
            <w:r w:rsidR="006D77B8">
              <w:rPr>
                <w:rFonts w:ascii="Times New Roman" w:hAnsi="Times New Roman" w:cs="Times New Roman"/>
                <w:color w:val="000000"/>
              </w:rPr>
              <w:t>20.3</w:t>
            </w:r>
            <w:r w:rsidRPr="002A56FA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  <w:p w14:paraId="314BEF86" w14:textId="77777777" w:rsidR="00E75899" w:rsidRPr="002A56FA" w:rsidRDefault="00E7589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E75899" w14:paraId="1193B88F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61A16" w14:textId="77777777"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39DE6" w14:textId="77777777" w:rsidR="006D77B8" w:rsidRDefault="006D77B8" w:rsidP="006D7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ector spaces and subspaces, basis and dimensions, Linear transformations and properties </w:t>
            </w:r>
          </w:p>
          <w:p w14:paraId="31DD6D94" w14:textId="77777777" w:rsidR="00E75899" w:rsidRPr="006D77B8" w:rsidRDefault="006D77B8" w:rsidP="006D77B8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ector spaces, inner product spaces, properties, LI and LD, bases and dimensions, LT</w:t>
            </w:r>
          </w:p>
          <w:p w14:paraId="16C18542" w14:textId="77777777" w:rsidR="006D77B8" w:rsidRPr="006D77B8" w:rsidRDefault="006D77B8" w:rsidP="006D77B8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T and Rank-Nullity theorem</w:t>
            </w:r>
          </w:p>
          <w:p w14:paraId="1921FB30" w14:textId="77777777" w:rsidR="006D77B8" w:rsidRPr="006D77B8" w:rsidRDefault="006D77B8" w:rsidP="006D77B8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6D77B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S(A), RS(A) and CS(A)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Pr="006D77B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llustration</w:t>
            </w:r>
          </w:p>
          <w:p w14:paraId="47AE1B7B" w14:textId="77777777" w:rsidR="00E75899" w:rsidRPr="002A56FA" w:rsidRDefault="00E75899" w:rsidP="002A56FA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11C9D" w14:textId="77777777" w:rsidR="00E75899" w:rsidRPr="002A56FA" w:rsidRDefault="00E75899" w:rsidP="006D77B8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6D77B8">
              <w:rPr>
                <w:rFonts w:ascii="Times New Roman" w:hAnsi="Times New Roman" w:cs="Times New Roman"/>
                <w:color w:val="000000"/>
              </w:rPr>
              <w:t>7.9</w:t>
            </w:r>
          </w:p>
        </w:tc>
      </w:tr>
      <w:tr w:rsidR="00E75899" w14:paraId="1093BE5F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1C13CC" w14:textId="77777777"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306EC0" w14:textId="77777777" w:rsidR="006D77B8" w:rsidRDefault="006D77B8" w:rsidP="006D77B8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77B8">
              <w:rPr>
                <w:rFonts w:ascii="Times New Roman" w:eastAsia="Times New Roman" w:hAnsi="Times New Roman" w:cs="Times New Roman"/>
                <w:sz w:val="24"/>
                <w:szCs w:val="24"/>
              </w:rPr>
              <w:t>Eigenvalues and eigenvectors</w:t>
            </w:r>
          </w:p>
          <w:p w14:paraId="7015761E" w14:textId="77777777" w:rsidR="006D77B8" w:rsidRDefault="006D77B8" w:rsidP="006D77B8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26149D9" w14:textId="77777777" w:rsidR="006D77B8" w:rsidRPr="006D77B8" w:rsidRDefault="006D77B8" w:rsidP="00FB62F8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igenvalues and eigenvectors of special matrices and their properties </w:t>
            </w:r>
          </w:p>
          <w:p w14:paraId="695AC180" w14:textId="77777777" w:rsidR="006D77B8" w:rsidRPr="006D77B8" w:rsidRDefault="006D77B8" w:rsidP="00FB62F8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igenbase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agonalizatio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59BE4A21" w14:textId="77777777" w:rsidR="00E75899" w:rsidRPr="006D77B8" w:rsidRDefault="006D77B8" w:rsidP="00FB62F8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erschgorin’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orem</w:t>
            </w:r>
          </w:p>
          <w:p w14:paraId="742EC3C7" w14:textId="77777777" w:rsidR="006D77B8" w:rsidRPr="002A56FA" w:rsidRDefault="006D77B8" w:rsidP="00FB62F8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wer Method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9A9CC" w14:textId="77777777" w:rsidR="00E75899" w:rsidRPr="002A56FA" w:rsidRDefault="002C5A2C" w:rsidP="002C5A2C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>
              <w:rPr>
                <w:rFonts w:ascii="Times New Roman" w:hAnsi="Times New Roman" w:cs="Times New Roman"/>
                <w:color w:val="000000"/>
              </w:rPr>
              <w:t xml:space="preserve">8.1,8.7, </w:t>
            </w:r>
            <w:r w:rsidRPr="002A56FA">
              <w:rPr>
                <w:rFonts w:ascii="Times New Roman" w:hAnsi="Times New Roman" w:cs="Times New Roman"/>
                <w:color w:val="000000"/>
              </w:rPr>
              <w:t>20.</w:t>
            </w:r>
            <w:r>
              <w:rPr>
                <w:rFonts w:ascii="Times New Roman" w:hAnsi="Times New Roman" w:cs="Times New Roman"/>
                <w:color w:val="000000"/>
              </w:rPr>
              <w:t>7</w:t>
            </w:r>
            <w:r w:rsidRPr="002A56FA">
              <w:rPr>
                <w:rFonts w:ascii="Times New Roman" w:hAnsi="Times New Roman" w:cs="Times New Roman"/>
                <w:color w:val="000000"/>
              </w:rPr>
              <w:t>, 20.</w:t>
            </w:r>
            <w:r>
              <w:rPr>
                <w:rFonts w:ascii="Times New Roman" w:hAnsi="Times New Roman" w:cs="Times New Roman"/>
                <w:color w:val="000000"/>
              </w:rPr>
              <w:t>8</w:t>
            </w:r>
          </w:p>
        </w:tc>
      </w:tr>
      <w:tr w:rsidR="00E75899" w14:paraId="4424797C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FAEC06" w14:textId="77777777"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5</w:t>
            </w:r>
            <w:r w:rsidR="00964486">
              <w:rPr>
                <w:rFonts w:ascii="Times New Roman" w:hAnsi="Times New Roman" w:cs="Times New Roman"/>
              </w:rPr>
              <w:t>-6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D6DC8" w14:textId="77777777" w:rsidR="00E75899" w:rsidRPr="002A56FA" w:rsidRDefault="00964486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composition methods (Eigenvalue, decomposition, QR and SVD)</w:t>
            </w:r>
          </w:p>
          <w:p w14:paraId="0EA97610" w14:textId="77777777" w:rsidR="00964486" w:rsidRPr="00964486" w:rsidRDefault="00964486" w:rsidP="00964486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color w:val="000000"/>
              </w:rPr>
            </w:pPr>
            <w:r w:rsidRPr="00964486">
              <w:rPr>
                <w:rFonts w:ascii="Times New Roman" w:hAnsi="Times New Roman" w:cs="Times New Roman"/>
                <w:color w:val="000000"/>
              </w:rPr>
              <w:t>Gram-Schmidt Orthogonalization procedure</w:t>
            </w:r>
          </w:p>
          <w:p w14:paraId="16230694" w14:textId="77777777" w:rsidR="00E75899" w:rsidRPr="00964486" w:rsidRDefault="00964486" w:rsidP="0096448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R decomposition</w:t>
            </w:r>
          </w:p>
          <w:p w14:paraId="58C0092C" w14:textId="77777777" w:rsidR="00964486" w:rsidRPr="00964486" w:rsidRDefault="00964486" w:rsidP="0096448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964486">
              <w:rPr>
                <w:rFonts w:ascii="Times New Roman" w:hAnsi="Times New Roman" w:cs="Times New Roman"/>
                <w:color w:val="000000"/>
              </w:rPr>
              <w:lastRenderedPageBreak/>
              <w:t xml:space="preserve">SVD </w:t>
            </w:r>
          </w:p>
          <w:p w14:paraId="5A2CB9AB" w14:textId="77777777" w:rsidR="00964486" w:rsidRPr="002A56FA" w:rsidRDefault="00964486" w:rsidP="0096448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imensionality reduction </w:t>
            </w:r>
            <w:r w:rsidRPr="002A56FA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  <w:p w14:paraId="00DBC96A" w14:textId="77777777" w:rsidR="00964486" w:rsidRPr="002A56FA" w:rsidRDefault="00964486" w:rsidP="00964486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CA9764" w14:textId="77777777" w:rsidR="00E75899" w:rsidRDefault="00E75899">
            <w:pPr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lastRenderedPageBreak/>
              <w:t>T1: Sec 20.</w:t>
            </w:r>
            <w:r w:rsidR="00964486">
              <w:rPr>
                <w:rFonts w:ascii="Times New Roman" w:hAnsi="Times New Roman" w:cs="Times New Roman"/>
                <w:color w:val="000000"/>
              </w:rPr>
              <w:t>9</w:t>
            </w:r>
          </w:p>
          <w:p w14:paraId="191E8D6E" w14:textId="77777777" w:rsidR="00964486" w:rsidRPr="002A56FA" w:rsidRDefault="0096448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Class notes</w:t>
            </w:r>
          </w:p>
        </w:tc>
      </w:tr>
      <w:tr w:rsidR="00E75899" w14:paraId="3B2796C6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5554F0" w14:textId="77777777" w:rsidR="00E75899" w:rsidRPr="002A56FA" w:rsidRDefault="0037128D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lastRenderedPageBreak/>
              <w:t>7 -8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A856E6" w14:textId="77777777" w:rsidR="0037128D" w:rsidRPr="002A56FA" w:rsidRDefault="0037128D" w:rsidP="0037128D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Application of linear algebra in optimization. Modelling linear programming problem and the basics of Simplex algorithm and sensitivity analysis. </w:t>
            </w:r>
          </w:p>
          <w:p w14:paraId="1F1A9BFC" w14:textId="77777777" w:rsidR="0037128D" w:rsidRPr="002A56FA" w:rsidRDefault="0037128D" w:rsidP="0037128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Model a LPP in construction of buildings. </w:t>
            </w:r>
          </w:p>
          <w:p w14:paraId="5ADED1A3" w14:textId="77777777" w:rsidR="0037128D" w:rsidRPr="002A56FA" w:rsidRDefault="0037128D" w:rsidP="0037128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Model the currency arbitrage</w:t>
            </w:r>
            <w:r w:rsidRPr="002A56FA">
              <w:rPr>
                <w:rFonts w:ascii="Times New Roman" w:hAnsi="Times New Roman" w:cs="Times New Roman"/>
                <w:color w:val="000000"/>
              </w:rPr>
              <w:t xml:space="preserve"> optimization problem. </w:t>
            </w:r>
          </w:p>
          <w:p w14:paraId="311D31CF" w14:textId="77777777" w:rsidR="0037128D" w:rsidRPr="002A56FA" w:rsidRDefault="0037128D" w:rsidP="0037128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Work out the graphical  method of solution in the case of 2 variable case</w:t>
            </w:r>
          </w:p>
          <w:p w14:paraId="480C92A3" w14:textId="77777777" w:rsidR="0037128D" w:rsidRPr="002A56FA" w:rsidRDefault="0037128D" w:rsidP="0037128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Simplex method for simple cases </w:t>
            </w:r>
          </w:p>
          <w:p w14:paraId="25625926" w14:textId="77777777" w:rsidR="0037128D" w:rsidRPr="002A56FA" w:rsidRDefault="0037128D" w:rsidP="0037128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Outline how Gauss Jordan produces the inverse matrix. </w:t>
            </w:r>
          </w:p>
          <w:p w14:paraId="4902C9CA" w14:textId="77777777" w:rsidR="00E75899" w:rsidRPr="002A56FA" w:rsidRDefault="00E75899" w:rsidP="0037128D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043310" w14:textId="77777777" w:rsidR="00E75899" w:rsidRPr="002A56FA" w:rsidRDefault="003712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ass notes</w:t>
            </w:r>
          </w:p>
        </w:tc>
      </w:tr>
      <w:tr w:rsidR="00E75899" w14:paraId="72A07940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CFF8FA" w14:textId="77777777" w:rsidR="00E75899" w:rsidRPr="002A56FA" w:rsidRDefault="0037128D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F80DC" w14:textId="77777777" w:rsidR="0037128D" w:rsidRDefault="0037128D" w:rsidP="003712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712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operties of functions </w:t>
            </w:r>
          </w:p>
          <w:p w14:paraId="654F6371" w14:textId="77777777" w:rsidR="0037128D" w:rsidRDefault="0037128D" w:rsidP="003712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1A6D8FE" w14:textId="77777777" w:rsidR="0037128D" w:rsidRPr="0037128D" w:rsidRDefault="0037128D" w:rsidP="0037128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tinuous functions on closed intervals, differentiation (1d case)</w:t>
            </w:r>
          </w:p>
          <w:p w14:paraId="68DF542C" w14:textId="77777777" w:rsidR="0037128D" w:rsidRPr="0037128D" w:rsidRDefault="0037128D" w:rsidP="0037128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3712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aylor series expansion </w:t>
            </w:r>
          </w:p>
          <w:p w14:paraId="5AAD1C43" w14:textId="77777777" w:rsidR="0037128D" w:rsidRPr="0037128D" w:rsidRDefault="0037128D" w:rsidP="0037128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37128D">
              <w:rPr>
                <w:rFonts w:ascii="Times New Roman" w:eastAsia="Times New Roman" w:hAnsi="Times New Roman" w:cs="Times New Roman"/>
                <w:sz w:val="24"/>
                <w:szCs w:val="24"/>
              </w:rPr>
              <w:t>Maxima and minima</w:t>
            </w:r>
          </w:p>
          <w:p w14:paraId="3E220EFB" w14:textId="77777777" w:rsidR="0037128D" w:rsidRPr="0037128D" w:rsidRDefault="0037128D" w:rsidP="0037128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37128D">
              <w:rPr>
                <w:rFonts w:ascii="Times New Roman" w:eastAsia="Times New Roman" w:hAnsi="Times New Roman" w:cs="Times New Roman"/>
                <w:sz w:val="24"/>
                <w:szCs w:val="24"/>
              </w:rPr>
              <w:t>Integral properties (</w:t>
            </w:r>
            <w:proofErr w:type="spellStart"/>
            <w:r w:rsidRPr="0037128D">
              <w:rPr>
                <w:rFonts w:ascii="Times New Roman" w:eastAsia="Times New Roman" w:hAnsi="Times New Roman" w:cs="Times New Roman"/>
                <w:sz w:val="24"/>
                <w:szCs w:val="24"/>
              </w:rPr>
              <w:t>cdf</w:t>
            </w:r>
            <w:proofErr w:type="spellEnd"/>
            <w:r w:rsidRPr="003712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37128D">
              <w:rPr>
                <w:rFonts w:ascii="Times New Roman" w:eastAsia="Times New Roman" w:hAnsi="Times New Roman" w:cs="Times New Roman"/>
                <w:sz w:val="24"/>
                <w:szCs w:val="24"/>
              </w:rPr>
              <w:t>pdf</w:t>
            </w:r>
            <w:proofErr w:type="spellEnd"/>
            <w:r w:rsidRPr="003712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even and off integrands, integration by parts and so on) for 1d </w:t>
            </w:r>
          </w:p>
          <w:p w14:paraId="3BA58874" w14:textId="77777777" w:rsidR="00E75899" w:rsidRPr="002A56FA" w:rsidRDefault="0037128D" w:rsidP="0037128D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7098BD" w14:textId="77777777" w:rsidR="00E75899" w:rsidRPr="002A56FA" w:rsidRDefault="0037128D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Class notes</w:t>
            </w:r>
          </w:p>
        </w:tc>
      </w:tr>
      <w:tr w:rsidR="00E75899" w14:paraId="520A938A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58905A" w14:textId="77777777" w:rsidR="00E75899" w:rsidRPr="002A56FA" w:rsidRDefault="003712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A6892A" w14:textId="77777777" w:rsidR="008A394C" w:rsidRDefault="00E75899" w:rsidP="008A394C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Calculus of </w:t>
            </w:r>
            <w:r w:rsidR="008A394C">
              <w:rPr>
                <w:rFonts w:ascii="Times New Roman" w:hAnsi="Times New Roman" w:cs="Times New Roman"/>
                <w:color w:val="000000"/>
              </w:rPr>
              <w:t>several variables</w:t>
            </w:r>
            <w:r w:rsidRPr="002A56FA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  <w:p w14:paraId="48E8DA23" w14:textId="77777777" w:rsidR="00E75899" w:rsidRDefault="00E75899" w:rsidP="008A394C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A394C">
              <w:rPr>
                <w:rFonts w:ascii="Times New Roman" w:hAnsi="Times New Roman" w:cs="Times New Roman"/>
                <w:color w:val="000000"/>
              </w:rPr>
              <w:t>Review limits, continuity and differentiability (graphically and algebraically)</w:t>
            </w:r>
          </w:p>
          <w:p w14:paraId="28054E4D" w14:textId="77777777" w:rsidR="008A394C" w:rsidRPr="008A394C" w:rsidRDefault="008A394C" w:rsidP="008A394C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color w:val="000000"/>
              </w:rPr>
            </w:pPr>
            <w:r w:rsidRPr="008A394C">
              <w:rPr>
                <w:rFonts w:ascii="Times New Roman" w:hAnsi="Times New Roman" w:cs="Times New Roman"/>
                <w:color w:val="000000"/>
              </w:rPr>
              <w:t>Vector calculus and some of the identities</w:t>
            </w:r>
          </w:p>
          <w:p w14:paraId="6E99B4CA" w14:textId="77777777" w:rsidR="00E75899" w:rsidRPr="00783D40" w:rsidRDefault="00E75899" w:rsidP="00783D40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83D40">
              <w:rPr>
                <w:rFonts w:ascii="Times New Roman" w:hAnsi="Times New Roman" w:cs="Times New Roman"/>
                <w:color w:val="000000"/>
              </w:rPr>
              <w:t xml:space="preserve">Maxima and minima </w:t>
            </w:r>
            <w:r w:rsidR="00783D40">
              <w:rPr>
                <w:rFonts w:ascii="Times New Roman" w:hAnsi="Times New Roman" w:cs="Times New Roman"/>
                <w:color w:val="000000"/>
              </w:rPr>
              <w:t>(unconstrained)</w:t>
            </w:r>
          </w:p>
          <w:p w14:paraId="19B99AE7" w14:textId="77777777" w:rsidR="00E75899" w:rsidRPr="002A56FA" w:rsidRDefault="00E75899" w:rsidP="002A56F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Steepest gradient method</w:t>
            </w:r>
          </w:p>
          <w:p w14:paraId="00784A97" w14:textId="77777777" w:rsidR="00E75899" w:rsidRPr="002A56FA" w:rsidRDefault="00E75899" w:rsidP="002A56F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Lagrange multipliers (for more number of constraints) </w:t>
            </w:r>
          </w:p>
          <w:p w14:paraId="21D23EF3" w14:textId="77777777" w:rsidR="00E75899" w:rsidRPr="002A56FA" w:rsidRDefault="00E75899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C5BDAF" w14:textId="77777777" w:rsidR="00E75899" w:rsidRPr="002A56FA" w:rsidRDefault="00E75899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Class notes</w:t>
            </w:r>
          </w:p>
        </w:tc>
      </w:tr>
      <w:tr w:rsidR="00E75899" w14:paraId="40356874" w14:textId="77777777" w:rsidTr="002A56FA">
        <w:trPr>
          <w:trHeight w:val="622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CAF6B9" w14:textId="77777777" w:rsidR="00E75899" w:rsidRPr="002A56FA" w:rsidRDefault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-12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681AC8" w14:textId="77777777" w:rsidR="003F76A6" w:rsidRPr="003F76A6" w:rsidRDefault="003F76A6" w:rsidP="003F76A6">
            <w:pPr>
              <w:spacing w:after="0"/>
              <w:rPr>
                <w:rFonts w:ascii="Times New Roman" w:hAnsi="Times New Roman" w:cs="Times New Roman"/>
                <w:szCs w:val="20"/>
              </w:rPr>
            </w:pPr>
            <w:r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duction principle </w:t>
            </w:r>
          </w:p>
          <w:p w14:paraId="4FD842FF" w14:textId="77777777" w:rsidR="003F76A6" w:rsidRDefault="003F76A6" w:rsidP="003F76A6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cursive definition and structural induction </w:t>
            </w:r>
          </w:p>
          <w:p w14:paraId="368F1065" w14:textId="77777777" w:rsidR="003F76A6" w:rsidRDefault="003F76A6" w:rsidP="003F76A6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thematical induction </w:t>
            </w:r>
          </w:p>
          <w:p w14:paraId="2974D1C7" w14:textId="77777777" w:rsidR="003F76A6" w:rsidRPr="003F76A6" w:rsidRDefault="003F76A6" w:rsidP="003F76A6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rong induction </w:t>
            </w:r>
          </w:p>
          <w:p w14:paraId="01A08608" w14:textId="77777777" w:rsidR="00E75899" w:rsidRPr="002A56FA" w:rsidRDefault="00E75899" w:rsidP="003F76A6">
            <w:pPr>
              <w:pStyle w:val="ListParagraph"/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428001" w14:textId="77777777" w:rsidR="00E75899" w:rsidRPr="002A56FA" w:rsidRDefault="00E75899" w:rsidP="003F76A6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T2: Sec </w:t>
            </w:r>
            <w:r w:rsid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.1, 5.2, </w:t>
            </w:r>
            <w:r w:rsidR="003F76A6"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>5.3</w:t>
            </w:r>
            <w:r w:rsid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</w:p>
        </w:tc>
      </w:tr>
      <w:tr w:rsidR="00E75899" w14:paraId="5AA8B16C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F4F10E" w14:textId="77777777" w:rsidR="00E75899" w:rsidRPr="002A56FA" w:rsidRDefault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-14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D0888A" w14:textId="77777777" w:rsidR="003F76A6" w:rsidRDefault="003F76A6" w:rsidP="003F76A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>Counting Principles</w:t>
            </w:r>
          </w:p>
          <w:p w14:paraId="011309E7" w14:textId="77777777" w:rsidR="003F76A6" w:rsidRPr="003F76A6" w:rsidRDefault="003F76A6" w:rsidP="003F76A6">
            <w:pPr>
              <w:pStyle w:val="ListParagraph"/>
              <w:numPr>
                <w:ilvl w:val="0"/>
                <w:numId w:val="28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asics of counting </w:t>
            </w:r>
          </w:p>
          <w:p w14:paraId="526F8862" w14:textId="77777777" w:rsidR="003F76A6" w:rsidRDefault="003F76A6" w:rsidP="003F76A6">
            <w:pPr>
              <w:pStyle w:val="ListParagraph"/>
              <w:numPr>
                <w:ilvl w:val="0"/>
                <w:numId w:val="24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igeonhole principle </w:t>
            </w:r>
          </w:p>
          <w:p w14:paraId="1BCFEA8D" w14:textId="77777777" w:rsidR="003F76A6" w:rsidRDefault="003F76A6" w:rsidP="003F76A6">
            <w:pPr>
              <w:pStyle w:val="ListParagraph"/>
              <w:numPr>
                <w:ilvl w:val="0"/>
                <w:numId w:val="24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ermutations and combinations </w:t>
            </w:r>
          </w:p>
          <w:p w14:paraId="1265E516" w14:textId="77777777" w:rsidR="00E75899" w:rsidRPr="00227193" w:rsidRDefault="003F76A6" w:rsidP="00227193">
            <w:pPr>
              <w:pStyle w:val="ListParagraph"/>
              <w:numPr>
                <w:ilvl w:val="0"/>
                <w:numId w:val="24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71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inomial coefficients and identities 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249DE" w14:textId="77777777"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T2: Sec </w:t>
            </w:r>
            <w:r w:rsidR="003F76A6"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>6.1</w:t>
            </w:r>
            <w:r w:rsidR="003F76A6" w:rsidRPr="002A56FA">
              <w:rPr>
                <w:rFonts w:ascii="Times New Roman" w:hAnsi="Times New Roman" w:cs="Times New Roman"/>
              </w:rPr>
              <w:t xml:space="preserve">, </w:t>
            </w:r>
            <w:r w:rsidR="003F76A6">
              <w:rPr>
                <w:rFonts w:ascii="Times New Roman" w:hAnsi="Times New Roman" w:cs="Times New Roman"/>
              </w:rPr>
              <w:t>6.2, 6.3,6.4</w:t>
            </w:r>
          </w:p>
        </w:tc>
      </w:tr>
      <w:tr w:rsidR="00E75899" w14:paraId="68FF046E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AB6C08" w14:textId="77777777" w:rsidR="00E75899" w:rsidRPr="002A56FA" w:rsidRDefault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-16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5C22AF" w14:textId="77777777" w:rsidR="00C67EA4" w:rsidRDefault="00C67EA4" w:rsidP="00C67EA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EA4">
              <w:rPr>
                <w:rFonts w:ascii="Times New Roman" w:eastAsia="Times New Roman" w:hAnsi="Times New Roman" w:cs="Times New Roman"/>
                <w:sz w:val="24"/>
                <w:szCs w:val="24"/>
              </w:rPr>
              <w:t>Advanced counting</w:t>
            </w:r>
          </w:p>
          <w:p w14:paraId="5CAB5AC1" w14:textId="77777777" w:rsidR="00C67EA4" w:rsidRDefault="00C67EA4" w:rsidP="00C67EA4">
            <w:pPr>
              <w:pStyle w:val="ListParagraph"/>
              <w:numPr>
                <w:ilvl w:val="0"/>
                <w:numId w:val="29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EA4">
              <w:rPr>
                <w:rFonts w:ascii="Times New Roman" w:eastAsia="Times New Roman" w:hAnsi="Times New Roman" w:cs="Times New Roman"/>
                <w:sz w:val="24"/>
                <w:szCs w:val="24"/>
              </w:rPr>
              <w:t>Application of r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urrence relations </w:t>
            </w:r>
          </w:p>
          <w:p w14:paraId="34C58D62" w14:textId="77777777" w:rsidR="00C67EA4" w:rsidRDefault="00C67EA4" w:rsidP="00C67EA4">
            <w:pPr>
              <w:pStyle w:val="ListParagraph"/>
              <w:numPr>
                <w:ilvl w:val="0"/>
                <w:numId w:val="29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EA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olving linear recurrence relations </w:t>
            </w:r>
          </w:p>
          <w:p w14:paraId="19CDB854" w14:textId="77777777" w:rsidR="00C67EA4" w:rsidRPr="00C67EA4" w:rsidRDefault="00C67EA4" w:rsidP="00C67EA4">
            <w:pPr>
              <w:pStyle w:val="ListParagraph"/>
              <w:numPr>
                <w:ilvl w:val="0"/>
                <w:numId w:val="29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EA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enerating functions </w:t>
            </w:r>
          </w:p>
          <w:p w14:paraId="04252C30" w14:textId="77777777"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1CCD5C" w14:textId="77777777" w:rsidR="00E75899" w:rsidRPr="002A56FA" w:rsidRDefault="00C67EA4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: Sec  8.1, 8</w:t>
            </w:r>
            <w:r w:rsidR="00E75899" w:rsidRPr="002A56FA">
              <w:rPr>
                <w:rFonts w:ascii="Times New Roman" w:hAnsi="Times New Roman" w:cs="Times New Roman"/>
              </w:rPr>
              <w:t xml:space="preserve">.2, </w:t>
            </w:r>
            <w:r>
              <w:rPr>
                <w:rFonts w:ascii="Times New Roman" w:hAnsi="Times New Roman" w:cs="Times New Roman"/>
              </w:rPr>
              <w:t>8</w:t>
            </w:r>
            <w:r w:rsidR="005705B1">
              <w:rPr>
                <w:rFonts w:ascii="Times New Roman" w:hAnsi="Times New Roman" w:cs="Times New Roman"/>
              </w:rPr>
              <w:t>.4</w:t>
            </w:r>
          </w:p>
        </w:tc>
      </w:tr>
    </w:tbl>
    <w:p w14:paraId="1A59F124" w14:textId="77777777" w:rsidR="00227193" w:rsidRDefault="00227193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14:paraId="0784AB41" w14:textId="77777777" w:rsidR="00227193" w:rsidRDefault="00227193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14:paraId="07AA806F" w14:textId="77777777" w:rsidR="00227193" w:rsidRDefault="00227193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14:paraId="330DCF0F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  <w:r>
        <w:rPr>
          <w:rFonts w:ascii="Times New Roman" w:hAnsi="Times New Roman" w:cs="Times New Roman"/>
          <w:i/>
          <w:color w:val="00000A"/>
          <w:sz w:val="24"/>
          <w:szCs w:val="24"/>
        </w:rPr>
        <w:t xml:space="preserve"># The above contact hours and topics can be adapted for non-specific and specific WILP programs depending on the requirements and class interests. </w:t>
      </w:r>
    </w:p>
    <w:p w14:paraId="33CD36C9" w14:textId="77777777" w:rsidR="00E75899" w:rsidRDefault="00E75899">
      <w:pPr>
        <w:pStyle w:val="Heading2"/>
        <w:tabs>
          <w:tab w:val="left" w:pos="2135"/>
        </w:tabs>
        <w:rPr>
          <w:rFonts w:ascii="Cambria" w:hAnsi="Cambria" w:cs="Cambria"/>
          <w:i/>
          <w:sz w:val="28"/>
          <w:szCs w:val="28"/>
        </w:rPr>
      </w:pPr>
      <w:r>
        <w:rPr>
          <w:rFonts w:ascii="Cambria" w:hAnsi="Cambria" w:cs="Cambria"/>
          <w:i/>
          <w:sz w:val="28"/>
          <w:szCs w:val="28"/>
        </w:rPr>
        <w:t>Lab Details</w:t>
      </w:r>
      <w:r>
        <w:rPr>
          <w:rFonts w:ascii="Cambria" w:hAnsi="Cambria" w:cs="Cambria"/>
          <w:i/>
          <w:sz w:val="28"/>
          <w:szCs w:val="28"/>
        </w:rPr>
        <w:tab/>
      </w:r>
    </w:p>
    <w:tbl>
      <w:tblPr>
        <w:tblW w:w="9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3227"/>
        <w:gridCol w:w="6015"/>
      </w:tblGrid>
      <w:tr w:rsidR="00E75899" w14:paraId="63399EDA" w14:textId="77777777" w:rsidTr="002A56FA">
        <w:tc>
          <w:tcPr>
            <w:tcW w:w="3227" w:type="dxa"/>
            <w:shd w:val="clear" w:color="auto" w:fill="DAEEF3"/>
          </w:tcPr>
          <w:p w14:paraId="62BB89AB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Title</w:t>
            </w:r>
          </w:p>
        </w:tc>
        <w:tc>
          <w:tcPr>
            <w:tcW w:w="6015" w:type="dxa"/>
            <w:shd w:val="clear" w:color="auto" w:fill="DAEEF3"/>
          </w:tcPr>
          <w:p w14:paraId="4F9D5E5B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Access URL</w:t>
            </w:r>
          </w:p>
        </w:tc>
      </w:tr>
      <w:tr w:rsidR="00E75899" w14:paraId="270A2F25" w14:textId="77777777" w:rsidTr="002A56FA">
        <w:tc>
          <w:tcPr>
            <w:tcW w:w="3227" w:type="dxa"/>
          </w:tcPr>
          <w:p w14:paraId="348FEA36" w14:textId="77777777"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Lab Setup Instructions</w:t>
            </w:r>
          </w:p>
        </w:tc>
        <w:tc>
          <w:tcPr>
            <w:tcW w:w="6015" w:type="dxa"/>
          </w:tcPr>
          <w:p w14:paraId="1018EB5E" w14:textId="77777777"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Not applicable</w:t>
            </w:r>
          </w:p>
        </w:tc>
      </w:tr>
      <w:tr w:rsidR="00E75899" w14:paraId="23EC485E" w14:textId="77777777" w:rsidTr="002A56FA">
        <w:tc>
          <w:tcPr>
            <w:tcW w:w="3227" w:type="dxa"/>
          </w:tcPr>
          <w:p w14:paraId="4CBF688C" w14:textId="77777777"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Lab Capsules</w:t>
            </w:r>
          </w:p>
        </w:tc>
        <w:tc>
          <w:tcPr>
            <w:tcW w:w="6015" w:type="dxa"/>
          </w:tcPr>
          <w:p w14:paraId="661A8EFC" w14:textId="77777777"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Not applicable</w:t>
            </w:r>
          </w:p>
        </w:tc>
      </w:tr>
      <w:tr w:rsidR="00E75899" w14:paraId="2C004D4F" w14:textId="77777777" w:rsidTr="002A56FA">
        <w:tc>
          <w:tcPr>
            <w:tcW w:w="3227" w:type="dxa"/>
          </w:tcPr>
          <w:p w14:paraId="3AA10A6D" w14:textId="77777777"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Additional References</w:t>
            </w:r>
          </w:p>
        </w:tc>
        <w:tc>
          <w:tcPr>
            <w:tcW w:w="6015" w:type="dxa"/>
          </w:tcPr>
          <w:p w14:paraId="4F19CDFD" w14:textId="77777777"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Not applicable</w:t>
            </w:r>
          </w:p>
        </w:tc>
      </w:tr>
    </w:tbl>
    <w:p w14:paraId="22A2A6D8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</w:p>
    <w:p w14:paraId="54E76976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14:paraId="4CC5A829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14:paraId="55D113FF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14:paraId="50F8F514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14:paraId="79DED921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14:paraId="753CB129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14:paraId="34655A92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14:paraId="2F506370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  <w:r>
        <w:rPr>
          <w:rFonts w:ascii="Cambria" w:hAnsi="Cambria" w:cs="Cambria"/>
          <w:b/>
          <w:i/>
          <w:sz w:val="28"/>
          <w:szCs w:val="28"/>
        </w:rPr>
        <w:t>Select Topics and Case Studies from business for experiential learning</w:t>
      </w:r>
    </w:p>
    <w:tbl>
      <w:tblPr>
        <w:tblW w:w="97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951"/>
        <w:gridCol w:w="6801"/>
        <w:gridCol w:w="1983"/>
      </w:tblGrid>
      <w:tr w:rsidR="00E75899" w14:paraId="7E41B8E4" w14:textId="77777777" w:rsidTr="002A56FA">
        <w:trPr>
          <w:trHeight w:val="460"/>
        </w:trPr>
        <w:tc>
          <w:tcPr>
            <w:tcW w:w="951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395B5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Topic No.</w:t>
            </w:r>
          </w:p>
        </w:tc>
        <w:tc>
          <w:tcPr>
            <w:tcW w:w="6801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930850" w14:textId="77777777" w:rsidR="00E75899" w:rsidRPr="002A56FA" w:rsidRDefault="00E75899" w:rsidP="002A56FA">
            <w:pPr>
              <w:tabs>
                <w:tab w:val="left" w:pos="2327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Select Topics in Syllabus for experiential learning</w:t>
            </w:r>
          </w:p>
        </w:tc>
        <w:tc>
          <w:tcPr>
            <w:tcW w:w="1983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B2AA72" w14:textId="77777777" w:rsidR="00E75899" w:rsidRPr="002A56FA" w:rsidRDefault="00E75899" w:rsidP="002A56FA">
            <w:pPr>
              <w:widowControl w:val="0"/>
              <w:spacing w:after="0" w:line="240" w:lineRule="auto"/>
              <w:ind w:right="41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Access URL</w:t>
            </w:r>
          </w:p>
        </w:tc>
      </w:tr>
      <w:tr w:rsidR="00E75899" w14:paraId="26FCFB8E" w14:textId="77777777" w:rsidTr="002A56FA"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5F0F18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</w:t>
            </w:r>
          </w:p>
        </w:tc>
        <w:tc>
          <w:tcPr>
            <w:tcW w:w="68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2E6C1" w14:textId="77777777" w:rsidR="00E75899" w:rsidRPr="002A56FA" w:rsidRDefault="00E75899" w:rsidP="002A56FA">
            <w:pPr>
              <w:widowControl w:val="0"/>
              <w:spacing w:after="0" w:line="328" w:lineRule="auto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bookmarkStart w:id="1" w:name="_gjdgxs" w:colFirst="0" w:colLast="0"/>
            <w:bookmarkEnd w:id="1"/>
            <w:r w:rsidRPr="002A56FA">
              <w:rPr>
                <w:rFonts w:ascii="Ubuntu" w:hAnsi="Ubuntu" w:cs="Ubuntu"/>
                <w:sz w:val="24"/>
                <w:szCs w:val="24"/>
              </w:rPr>
              <w:t>Assignment - linear algebra topics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EB6E8E" w14:textId="77777777" w:rsidR="00E75899" w:rsidRPr="002A56FA" w:rsidRDefault="00E75899" w:rsidP="002A56FA">
            <w:pPr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</w:tr>
      <w:tr w:rsidR="00E75899" w14:paraId="03C8546C" w14:textId="77777777" w:rsidTr="002A56FA"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4B3261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2</w:t>
            </w:r>
          </w:p>
        </w:tc>
        <w:tc>
          <w:tcPr>
            <w:tcW w:w="68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D88B21" w14:textId="77777777" w:rsidR="00E75899" w:rsidRPr="002A56FA" w:rsidRDefault="00E75899" w:rsidP="002A56FA">
            <w:pPr>
              <w:widowControl w:val="0"/>
              <w:spacing w:after="0" w:line="328" w:lineRule="auto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Assignment- discrete structures topics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5E4D4C" w14:textId="77777777" w:rsidR="00E75899" w:rsidRPr="002A56FA" w:rsidRDefault="00E75899" w:rsidP="002A56FA">
            <w:pPr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</w:tr>
    </w:tbl>
    <w:p w14:paraId="375B77CB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14:paraId="4B0F884D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  <w:r>
        <w:rPr>
          <w:rFonts w:ascii="Cambria" w:hAnsi="Cambria" w:cs="Cambria"/>
          <w:b/>
          <w:i/>
          <w:sz w:val="28"/>
          <w:szCs w:val="28"/>
        </w:rPr>
        <w:t>Evaluation Scheme</w:t>
      </w:r>
    </w:p>
    <w:p w14:paraId="2DECDED8" w14:textId="77777777" w:rsidR="00E75899" w:rsidRDefault="00E75899">
      <w:pPr>
        <w:widowControl w:val="0"/>
        <w:tabs>
          <w:tab w:val="left" w:pos="720"/>
        </w:tabs>
        <w:spacing w:after="0" w:line="240" w:lineRule="auto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Legend: EC = Evaluation Component</w:t>
      </w:r>
    </w:p>
    <w:tbl>
      <w:tblPr>
        <w:tblW w:w="10151" w:type="dxa"/>
        <w:tblInd w:w="50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top w:w="55" w:type="dxa"/>
          <w:left w:w="48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5"/>
        <w:gridCol w:w="2264"/>
        <w:gridCol w:w="864"/>
        <w:gridCol w:w="1275"/>
        <w:gridCol w:w="993"/>
        <w:gridCol w:w="4110"/>
      </w:tblGrid>
      <w:tr w:rsidR="00E75899" w14:paraId="69707F4E" w14:textId="77777777" w:rsidTr="002A56FA">
        <w:tc>
          <w:tcPr>
            <w:tcW w:w="645" w:type="dxa"/>
            <w:tcBorders>
              <w:right w:val="nil"/>
            </w:tcBorders>
            <w:shd w:val="clear" w:color="auto" w:fill="C6D9F1"/>
          </w:tcPr>
          <w:p w14:paraId="732DDB62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No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14:paraId="4146336A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Name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14:paraId="3D2F4A3E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Typ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14:paraId="5A3FF31B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Duration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14:paraId="625E30B1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Weight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C6D9F1"/>
          </w:tcPr>
          <w:p w14:paraId="527EE6FE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Day, Date, Session, Time</w:t>
            </w:r>
          </w:p>
        </w:tc>
      </w:tr>
      <w:tr w:rsidR="00E75899" w14:paraId="0E9BD368" w14:textId="77777777" w:rsidTr="002A56FA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14:paraId="1BD0B5CB" w14:textId="77777777"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30DAFA26" w14:textId="77777777" w:rsidR="00E75899" w:rsidRPr="002A56FA" w:rsidRDefault="00E75899" w:rsidP="002A56FA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Assignment 1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5BBB4FA1" w14:textId="77777777"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3BEACCCC" w14:textId="77777777"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  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39BF8ADF" w14:textId="77777777" w:rsidR="00E75899" w:rsidRPr="002A56FA" w:rsidRDefault="00E75899" w:rsidP="002A56FA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0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14:paraId="043F61E9" w14:textId="2662C3F9" w:rsidR="00E75899" w:rsidRPr="002A56FA" w:rsidRDefault="00213D58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Start date: 1/06/2021</w:t>
            </w:r>
          </w:p>
        </w:tc>
      </w:tr>
      <w:tr w:rsidR="00E75899" w14:paraId="788C04BD" w14:textId="77777777" w:rsidTr="002A56FA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14:paraId="0B09F342" w14:textId="77777777"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2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17C5E07A" w14:textId="77777777" w:rsidR="00E75899" w:rsidRPr="002A56FA" w:rsidRDefault="00E75899" w:rsidP="002A56FA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Assignment 2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1D417653" w14:textId="77777777"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736504FF" w14:textId="77777777"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057DA958" w14:textId="77777777" w:rsidR="00E75899" w:rsidRPr="002A56FA" w:rsidRDefault="00E75899" w:rsidP="002A56FA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0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14:paraId="40D64E70" w14:textId="71F02BC7" w:rsidR="00E75899" w:rsidRPr="002A56FA" w:rsidRDefault="00213D58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Start date: 23/08/2021</w:t>
            </w:r>
          </w:p>
        </w:tc>
      </w:tr>
      <w:tr w:rsidR="00121B5E" w14:paraId="65045697" w14:textId="77777777" w:rsidTr="002A56FA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14:paraId="2E9EAFA3" w14:textId="77777777"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3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18C4C620" w14:textId="77777777"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Quiz 1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4FF17F28" w14:textId="77777777"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7EA810F2" w14:textId="77777777"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*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109F17F1" w14:textId="77777777" w:rsidR="00121B5E" w:rsidRPr="002A56FA" w:rsidRDefault="00121B5E" w:rsidP="00121B5E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5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14:paraId="42662E20" w14:textId="25CC6E6D" w:rsidR="00121B5E" w:rsidRPr="002A56FA" w:rsidRDefault="00213D58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1/06/2021</w:t>
            </w:r>
          </w:p>
        </w:tc>
      </w:tr>
      <w:tr w:rsidR="00121B5E" w14:paraId="3A5C8F1C" w14:textId="77777777" w:rsidTr="002A56FA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14:paraId="727ADE4E" w14:textId="77777777"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4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6EAF5569" w14:textId="77777777"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Quiz 2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576C9FBE" w14:textId="77777777"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7D392CF0" w14:textId="77777777"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*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157DE921" w14:textId="77777777" w:rsidR="00121B5E" w:rsidRPr="002A56FA" w:rsidRDefault="00121B5E" w:rsidP="00121B5E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5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14:paraId="1A6546DF" w14:textId="2EB50C43" w:rsidR="00121B5E" w:rsidRPr="002A56FA" w:rsidRDefault="00213D58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3/08/2021</w:t>
            </w:r>
          </w:p>
        </w:tc>
      </w:tr>
      <w:tr w:rsidR="00121B5E" w14:paraId="3989CAEA" w14:textId="77777777" w:rsidTr="0096470C">
        <w:tc>
          <w:tcPr>
            <w:tcW w:w="645" w:type="dxa"/>
            <w:tcBorders>
              <w:right w:val="nil"/>
            </w:tcBorders>
            <w:shd w:val="clear" w:color="auto" w:fill="FFFFFF"/>
          </w:tcPr>
          <w:p w14:paraId="0BEB048F" w14:textId="77777777"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5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521A9E31" w14:textId="77777777" w:rsidR="00121B5E" w:rsidRPr="002A56FA" w:rsidRDefault="00633F7A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Quiz 3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62339923" w14:textId="77777777" w:rsidR="00121B5E" w:rsidRPr="002A56FA" w:rsidRDefault="00633F7A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7086BDA9" w14:textId="77777777"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7C26F673" w14:textId="77777777" w:rsidR="00121B5E" w:rsidRPr="002A56FA" w:rsidRDefault="00633F7A" w:rsidP="00121B5E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5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14:paraId="7DC995EE" w14:textId="72A436CF" w:rsidR="00121B5E" w:rsidRPr="002A56FA" w:rsidRDefault="00213D58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0/09/2021</w:t>
            </w:r>
          </w:p>
        </w:tc>
      </w:tr>
      <w:tr w:rsidR="00633F7A" w14:paraId="1D13FD49" w14:textId="77777777" w:rsidTr="0096470C">
        <w:tc>
          <w:tcPr>
            <w:tcW w:w="645" w:type="dxa"/>
            <w:tcBorders>
              <w:right w:val="nil"/>
            </w:tcBorders>
            <w:shd w:val="clear" w:color="auto" w:fill="FFFFFF"/>
          </w:tcPr>
          <w:p w14:paraId="763A4BCB" w14:textId="77777777" w:rsidR="00633F7A" w:rsidRPr="002A56FA" w:rsidRDefault="00633F7A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6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357AB451" w14:textId="77777777" w:rsidR="00633F7A" w:rsidRPr="002A56FA" w:rsidRDefault="00633F7A" w:rsidP="00CF3F9D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Mid-Semester Exam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3F644DC9" w14:textId="77777777" w:rsidR="00633F7A" w:rsidRPr="002A56FA" w:rsidRDefault="00633F7A" w:rsidP="00CF3F9D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Closed book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0608E101" w14:textId="77777777" w:rsidR="00633F7A" w:rsidRPr="002A56FA" w:rsidRDefault="00633F7A" w:rsidP="00CF3F9D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90 min</w:t>
            </w:r>
          </w:p>
          <w:p w14:paraId="1DAC93B2" w14:textId="77777777" w:rsidR="00633F7A" w:rsidRPr="002A56FA" w:rsidRDefault="00633F7A" w:rsidP="00CF3F9D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00AACD37" w14:textId="77777777" w:rsidR="00633F7A" w:rsidRPr="002A56FA" w:rsidRDefault="00633F7A" w:rsidP="00CF3F9D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30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14:paraId="338F5747" w14:textId="0E86AC0F" w:rsidR="00633F7A" w:rsidRPr="002A56FA" w:rsidRDefault="00213D58" w:rsidP="00CF3F9D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4/07/2021 FN</w:t>
            </w:r>
          </w:p>
        </w:tc>
      </w:tr>
      <w:tr w:rsidR="00633F7A" w14:paraId="18FAD75B" w14:textId="77777777" w:rsidTr="0096470C">
        <w:tc>
          <w:tcPr>
            <w:tcW w:w="645" w:type="dxa"/>
            <w:tcBorders>
              <w:right w:val="nil"/>
            </w:tcBorders>
            <w:shd w:val="clear" w:color="auto" w:fill="FFFFFF"/>
          </w:tcPr>
          <w:p w14:paraId="22E8AB3B" w14:textId="77777777" w:rsidR="00633F7A" w:rsidRDefault="00633F7A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7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52FDC020" w14:textId="77777777" w:rsidR="00633F7A" w:rsidRPr="002A56FA" w:rsidRDefault="00633F7A" w:rsidP="00CF3F9D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Comprehensive Exam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6BC06AF8" w14:textId="77777777" w:rsidR="00633F7A" w:rsidRPr="002A56FA" w:rsidRDefault="00633F7A" w:rsidP="00CF3F9D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pen book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4FD49E6F" w14:textId="77777777" w:rsidR="00633F7A" w:rsidRPr="002A56FA" w:rsidRDefault="00633F7A" w:rsidP="00CF3F9D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50 min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2ACEE95C" w14:textId="77777777" w:rsidR="00633F7A" w:rsidRPr="002A56FA" w:rsidRDefault="00633F7A" w:rsidP="00CF3F9D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40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14:paraId="5EDB2A83" w14:textId="362685DE" w:rsidR="00633F7A" w:rsidRPr="002A56FA" w:rsidRDefault="00213D58" w:rsidP="00CF3F9D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26/09/2021 FN</w:t>
            </w:r>
          </w:p>
        </w:tc>
      </w:tr>
    </w:tbl>
    <w:p w14:paraId="6A2489E2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14:paraId="16CA9C6A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  <w:r>
        <w:rPr>
          <w:rFonts w:ascii="Cambria" w:hAnsi="Cambria" w:cs="Cambria"/>
          <w:b/>
          <w:i/>
          <w:sz w:val="28"/>
          <w:szCs w:val="28"/>
        </w:rPr>
        <w:t>Important Information</w:t>
      </w:r>
    </w:p>
    <w:p w14:paraId="75DF44E7" w14:textId="77777777" w:rsidR="00E75899" w:rsidRDefault="00E75899">
      <w:pPr>
        <w:widowControl w:val="0"/>
        <w:spacing w:after="160" w:line="24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Syllabus for Mid-Semester Test (Closed Book): Topics in Weeks 1-8</w:t>
      </w:r>
    </w:p>
    <w:p w14:paraId="11634D2E" w14:textId="77777777" w:rsidR="00E75899" w:rsidRDefault="00E75899">
      <w:pPr>
        <w:widowControl w:val="0"/>
        <w:spacing w:after="160" w:line="24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Syllabus for Comprehensive Exam (Open Book): All topics (in sessions 1 to 16) given in plan of study</w:t>
      </w:r>
    </w:p>
    <w:p w14:paraId="2994898C" w14:textId="77777777" w:rsidR="00E75899" w:rsidRDefault="00E75899">
      <w:pPr>
        <w:widowControl w:val="0"/>
        <w:spacing w:after="160" w:line="259" w:lineRule="auto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Evaluation Guidelines:</w:t>
      </w:r>
    </w:p>
    <w:p w14:paraId="426D7D4D" w14:textId="77777777" w:rsidR="00E75899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EC-1 consists of two Assignments and two Quizzes</w:t>
      </w:r>
      <w:r w:rsidR="00841C51">
        <w:rPr>
          <w:rFonts w:ascii="Times New Roman" w:hAnsi="Times New Roman" w:cs="Times New Roman"/>
          <w:color w:val="00000A"/>
          <w:sz w:val="24"/>
          <w:szCs w:val="24"/>
        </w:rPr>
        <w:t xml:space="preserve"> (best two out of the three would be taken for grading)</w:t>
      </w:r>
      <w:r>
        <w:rPr>
          <w:rFonts w:ascii="Times New Roman" w:hAnsi="Times New Roman" w:cs="Times New Roman"/>
          <w:color w:val="00000A"/>
          <w:sz w:val="24"/>
          <w:szCs w:val="24"/>
        </w:rPr>
        <w:t>. Announcements regarding the same will be made in a timely manner.</w:t>
      </w:r>
    </w:p>
    <w:p w14:paraId="7D6CCAB6" w14:textId="77777777" w:rsidR="00E75899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For Closed Book tests: No books or reference material of any kind will be permitted. Laptops/Mobiles of any kind are not allowed. Exchange of any material is not allowed.</w:t>
      </w:r>
    </w:p>
    <w:p w14:paraId="51A99CDB" w14:textId="77777777" w:rsidR="00E75899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For Open Book exams: Use of prescribed and reference text books, in original (not photocopies) is permitted. Class notes/slides as reference material in filed or bound form is permitted. However, loose sheets of paper will not be allowed. Use of calculators is permitted in all exams. Laptops/Mobiles of any kind are not allowed. Exchange of any material is not allowed.</w:t>
      </w:r>
    </w:p>
    <w:p w14:paraId="72F35765" w14:textId="77777777" w:rsidR="00E75899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 xml:space="preserve">If a student is unable to appear for the Regular Test/Exam due to genuine exigencies, the student should follow the procedure to apply for the Make-Up Test/Exam. The genuineness of the reason for absence in the Regular Exam shall be assessed prior to giving permission to appear for the Make-up Exam. Make-Up Test/Exam will be conducted only at selected exam </w:t>
      </w:r>
      <w:proofErr w:type="spellStart"/>
      <w:r>
        <w:rPr>
          <w:rFonts w:ascii="Times New Roman" w:hAnsi="Times New Roman" w:cs="Times New Roman"/>
          <w:color w:val="00000A"/>
          <w:sz w:val="24"/>
          <w:szCs w:val="24"/>
        </w:rPr>
        <w:t>centres</w:t>
      </w:r>
      <w:proofErr w:type="spellEnd"/>
      <w:r>
        <w:rPr>
          <w:rFonts w:ascii="Times New Roman" w:hAnsi="Times New Roman" w:cs="Times New Roman"/>
          <w:color w:val="00000A"/>
          <w:sz w:val="24"/>
          <w:szCs w:val="24"/>
        </w:rPr>
        <w:t xml:space="preserve"> on the dates to be announced later.</w:t>
      </w:r>
    </w:p>
    <w:p w14:paraId="7C6CB5B9" w14:textId="77777777" w:rsidR="00E75899" w:rsidRDefault="00E75899" w:rsidP="0088222C">
      <w:pPr>
        <w:widowControl w:val="0"/>
        <w:spacing w:after="160" w:line="259" w:lineRule="auto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It shall be the responsibility of the individual student to be regular in maintaining the self-study schedule as given in the course handout, attend the lectures, and take all the prescribed evaluation components such as Assignment/Quiz, Mid-Semester Test and Comprehensive Exam according to the evaluation scheme provided in the handout.</w:t>
      </w:r>
    </w:p>
    <w:p w14:paraId="71847A1B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sectPr w:rsidR="00E75899" w:rsidSect="00F252C3">
      <w:pgSz w:w="11906" w:h="16838"/>
      <w:pgMar w:top="432" w:right="1416" w:bottom="576" w:left="993" w:header="720" w:footer="720" w:gutter="0"/>
      <w:pgNumType w:start="1"/>
      <w:cols w:space="720"/>
      <w:rtlGutter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iberation Serif">
    <w:altName w:val="MS Gothic"/>
    <w:panose1 w:val="00000000000000000000"/>
    <w:charset w:val="80"/>
    <w:family w:val="roman"/>
    <w:notTrueType/>
    <w:pitch w:val="variable"/>
    <w:sig w:usb0="00000001" w:usb1="08070000" w:usb2="00000010" w:usb3="00000000" w:csb0="0002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Ubuntu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游ゴシック Light">
    <w:panose1 w:val="00000000000000000000"/>
    <w:charset w:val="80"/>
    <w:family w:val="roman"/>
    <w:notTrueType/>
    <w:pitch w:val="default"/>
  </w:font>
  <w:font w:name="游明朝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124FD5"/>
    <w:multiLevelType w:val="hybridMultilevel"/>
    <w:tmpl w:val="C3CA9176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>
    <w:nsid w:val="022444CF"/>
    <w:multiLevelType w:val="hybridMultilevel"/>
    <w:tmpl w:val="DD50F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FF7805"/>
    <w:multiLevelType w:val="multilevel"/>
    <w:tmpl w:val="400EA59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>
    <w:nsid w:val="09BB00F2"/>
    <w:multiLevelType w:val="hybridMultilevel"/>
    <w:tmpl w:val="FBF21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AD7E36"/>
    <w:multiLevelType w:val="hybridMultilevel"/>
    <w:tmpl w:val="71CC2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526053"/>
    <w:multiLevelType w:val="multilevel"/>
    <w:tmpl w:val="4EA4486A"/>
    <w:lvl w:ilvl="0">
      <w:start w:val="8"/>
      <w:numFmt w:val="decimal"/>
      <w:lvlText w:val="%1"/>
      <w:lvlJc w:val="left"/>
      <w:pPr>
        <w:ind w:left="360" w:hanging="360"/>
      </w:pPr>
      <w:rPr>
        <w:rFonts w:eastAsia="Calibri" w:hint="default"/>
        <w:sz w:val="22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Calibri"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Calibri"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Calibri"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Calibri"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Calibri"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Calibri"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Calibri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Calibri" w:hint="default"/>
        <w:sz w:val="22"/>
      </w:rPr>
    </w:lvl>
  </w:abstractNum>
  <w:abstractNum w:abstractNumId="6">
    <w:nsid w:val="19046768"/>
    <w:multiLevelType w:val="hybridMultilevel"/>
    <w:tmpl w:val="A65EFA64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7">
    <w:nsid w:val="1C42473B"/>
    <w:multiLevelType w:val="hybridMultilevel"/>
    <w:tmpl w:val="F1222996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8">
    <w:nsid w:val="336A2B9C"/>
    <w:multiLevelType w:val="hybridMultilevel"/>
    <w:tmpl w:val="99141E7A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>
    <w:nsid w:val="34515405"/>
    <w:multiLevelType w:val="hybridMultilevel"/>
    <w:tmpl w:val="0E4CB9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62451DE"/>
    <w:multiLevelType w:val="hybridMultilevel"/>
    <w:tmpl w:val="0E2C0E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6965415"/>
    <w:multiLevelType w:val="hybridMultilevel"/>
    <w:tmpl w:val="EC10D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7F16694"/>
    <w:multiLevelType w:val="hybridMultilevel"/>
    <w:tmpl w:val="2C840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B3520E3"/>
    <w:multiLevelType w:val="hybridMultilevel"/>
    <w:tmpl w:val="B69E6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24C2547"/>
    <w:multiLevelType w:val="multilevel"/>
    <w:tmpl w:val="804C74AC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5">
    <w:nsid w:val="46601A03"/>
    <w:multiLevelType w:val="multilevel"/>
    <w:tmpl w:val="1298C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8505EA6"/>
    <w:multiLevelType w:val="multilevel"/>
    <w:tmpl w:val="86E6AFE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  <w:color w:val="auto"/>
        <w:sz w:val="24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eastAsia="Times New Roman" w:hint="default"/>
        <w:color w:val="auto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hint="default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hint="default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hint="default"/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Times New Roman" w:hint="default"/>
        <w:color w:val="auto"/>
        <w:sz w:val="24"/>
      </w:rPr>
    </w:lvl>
  </w:abstractNum>
  <w:abstractNum w:abstractNumId="17">
    <w:nsid w:val="49E75907"/>
    <w:multiLevelType w:val="hybridMultilevel"/>
    <w:tmpl w:val="6EE60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B5D75AD"/>
    <w:multiLevelType w:val="multilevel"/>
    <w:tmpl w:val="033A07E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9">
    <w:nsid w:val="4CE659A2"/>
    <w:multiLevelType w:val="hybridMultilevel"/>
    <w:tmpl w:val="C2525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17F4C74"/>
    <w:multiLevelType w:val="hybridMultilevel"/>
    <w:tmpl w:val="92C04B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BC02DC2"/>
    <w:multiLevelType w:val="hybridMultilevel"/>
    <w:tmpl w:val="28C0C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FAB69C8"/>
    <w:multiLevelType w:val="hybridMultilevel"/>
    <w:tmpl w:val="BB402A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01A0F16"/>
    <w:multiLevelType w:val="hybridMultilevel"/>
    <w:tmpl w:val="CFBAB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5B06369"/>
    <w:multiLevelType w:val="multilevel"/>
    <w:tmpl w:val="B858B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683D474F"/>
    <w:multiLevelType w:val="multilevel"/>
    <w:tmpl w:val="C5748328"/>
    <w:lvl w:ilvl="0">
      <w:start w:val="2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>
    <w:nsid w:val="6E4F25C7"/>
    <w:multiLevelType w:val="multilevel"/>
    <w:tmpl w:val="FBD245F8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ind w:left="3600" w:hanging="360"/>
      </w:pPr>
      <w:rPr>
        <w:rFonts w:cs="Times New Roman"/>
      </w:rPr>
    </w:lvl>
  </w:abstractNum>
  <w:abstractNum w:abstractNumId="27">
    <w:nsid w:val="6EAE56FE"/>
    <w:multiLevelType w:val="multilevel"/>
    <w:tmpl w:val="C3B0BDC8"/>
    <w:lvl w:ilvl="0">
      <w:start w:val="5"/>
      <w:numFmt w:val="decimal"/>
      <w:lvlText w:val="%1."/>
      <w:lvlJc w:val="left"/>
      <w:pPr>
        <w:ind w:left="720" w:hanging="360"/>
      </w:pPr>
      <w:rPr>
        <w:rFonts w:eastAsia="Times New Roman" w:hint="default"/>
        <w:color w:val="auto"/>
        <w:sz w:val="24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8">
    <w:nsid w:val="71912A82"/>
    <w:multiLevelType w:val="hybridMultilevel"/>
    <w:tmpl w:val="937C8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2370271"/>
    <w:multiLevelType w:val="multilevel"/>
    <w:tmpl w:val="B858B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72CA040F"/>
    <w:multiLevelType w:val="hybridMultilevel"/>
    <w:tmpl w:val="E5C2E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4C44F8C"/>
    <w:multiLevelType w:val="hybridMultilevel"/>
    <w:tmpl w:val="DBC81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5A213C8"/>
    <w:multiLevelType w:val="hybridMultilevel"/>
    <w:tmpl w:val="079C6104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33">
    <w:nsid w:val="779E3CCD"/>
    <w:multiLevelType w:val="hybridMultilevel"/>
    <w:tmpl w:val="738E7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7CB7640"/>
    <w:multiLevelType w:val="hybridMultilevel"/>
    <w:tmpl w:val="D1B21C22"/>
    <w:lvl w:ilvl="0" w:tplc="40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8593724"/>
    <w:multiLevelType w:val="hybridMultilevel"/>
    <w:tmpl w:val="3EF83F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5"/>
  </w:num>
  <w:num w:numId="3">
    <w:abstractNumId w:val="21"/>
  </w:num>
  <w:num w:numId="4">
    <w:abstractNumId w:val="23"/>
  </w:num>
  <w:num w:numId="5">
    <w:abstractNumId w:val="17"/>
  </w:num>
  <w:num w:numId="6">
    <w:abstractNumId w:val="11"/>
  </w:num>
  <w:num w:numId="7">
    <w:abstractNumId w:val="19"/>
  </w:num>
  <w:num w:numId="8">
    <w:abstractNumId w:val="13"/>
  </w:num>
  <w:num w:numId="9">
    <w:abstractNumId w:val="4"/>
  </w:num>
  <w:num w:numId="10">
    <w:abstractNumId w:val="31"/>
  </w:num>
  <w:num w:numId="11">
    <w:abstractNumId w:val="33"/>
  </w:num>
  <w:num w:numId="12">
    <w:abstractNumId w:val="1"/>
  </w:num>
  <w:num w:numId="13">
    <w:abstractNumId w:val="3"/>
  </w:num>
  <w:num w:numId="14">
    <w:abstractNumId w:val="12"/>
  </w:num>
  <w:num w:numId="15">
    <w:abstractNumId w:val="30"/>
  </w:num>
  <w:num w:numId="16">
    <w:abstractNumId w:val="6"/>
  </w:num>
  <w:num w:numId="17">
    <w:abstractNumId w:val="32"/>
  </w:num>
  <w:num w:numId="18">
    <w:abstractNumId w:val="7"/>
  </w:num>
  <w:num w:numId="19">
    <w:abstractNumId w:val="29"/>
  </w:num>
  <w:num w:numId="20">
    <w:abstractNumId w:val="15"/>
  </w:num>
  <w:num w:numId="21">
    <w:abstractNumId w:val="22"/>
  </w:num>
  <w:num w:numId="22">
    <w:abstractNumId w:val="28"/>
  </w:num>
  <w:num w:numId="23">
    <w:abstractNumId w:val="0"/>
  </w:num>
  <w:num w:numId="24">
    <w:abstractNumId w:val="35"/>
  </w:num>
  <w:num w:numId="25">
    <w:abstractNumId w:val="24"/>
  </w:num>
  <w:num w:numId="26">
    <w:abstractNumId w:val="8"/>
  </w:num>
  <w:num w:numId="27">
    <w:abstractNumId w:val="9"/>
  </w:num>
  <w:num w:numId="28">
    <w:abstractNumId w:val="20"/>
  </w:num>
  <w:num w:numId="29">
    <w:abstractNumId w:val="10"/>
  </w:num>
  <w:num w:numId="30">
    <w:abstractNumId w:val="16"/>
  </w:num>
  <w:num w:numId="31">
    <w:abstractNumId w:val="2"/>
  </w:num>
  <w:num w:numId="32">
    <w:abstractNumId w:val="27"/>
  </w:num>
  <w:num w:numId="33">
    <w:abstractNumId w:val="34"/>
  </w:num>
  <w:num w:numId="34">
    <w:abstractNumId w:val="14"/>
  </w:num>
  <w:num w:numId="35">
    <w:abstractNumId w:val="5"/>
  </w:num>
  <w:num w:numId="3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NzI3NLI0NLYwMDVV0lEKTi0uzszPAykwrAUAEvOrCywAAAA="/>
  </w:docVars>
  <w:rsids>
    <w:rsidRoot w:val="00316D9E"/>
    <w:rsid w:val="00121B5E"/>
    <w:rsid w:val="0014491A"/>
    <w:rsid w:val="00185F5C"/>
    <w:rsid w:val="00213D58"/>
    <w:rsid w:val="002230E7"/>
    <w:rsid w:val="00227193"/>
    <w:rsid w:val="00235860"/>
    <w:rsid w:val="002754D8"/>
    <w:rsid w:val="002A56FA"/>
    <w:rsid w:val="002C5A2C"/>
    <w:rsid w:val="00316D9E"/>
    <w:rsid w:val="00326F32"/>
    <w:rsid w:val="003615B4"/>
    <w:rsid w:val="0037128D"/>
    <w:rsid w:val="00380910"/>
    <w:rsid w:val="0038414B"/>
    <w:rsid w:val="003F76A6"/>
    <w:rsid w:val="00413610"/>
    <w:rsid w:val="00456AE9"/>
    <w:rsid w:val="00472D8F"/>
    <w:rsid w:val="004A5CB9"/>
    <w:rsid w:val="004C3DD0"/>
    <w:rsid w:val="004C6687"/>
    <w:rsid w:val="004D5623"/>
    <w:rsid w:val="005705B1"/>
    <w:rsid w:val="005B44FD"/>
    <w:rsid w:val="00633F7A"/>
    <w:rsid w:val="00652CEF"/>
    <w:rsid w:val="006C61EB"/>
    <w:rsid w:val="006D77B8"/>
    <w:rsid w:val="00736227"/>
    <w:rsid w:val="00783D40"/>
    <w:rsid w:val="007B6DE2"/>
    <w:rsid w:val="00837445"/>
    <w:rsid w:val="00841C51"/>
    <w:rsid w:val="008433B1"/>
    <w:rsid w:val="00856703"/>
    <w:rsid w:val="008635B3"/>
    <w:rsid w:val="00873A8A"/>
    <w:rsid w:val="0088222C"/>
    <w:rsid w:val="008858A3"/>
    <w:rsid w:val="008A394C"/>
    <w:rsid w:val="009172F3"/>
    <w:rsid w:val="00964486"/>
    <w:rsid w:val="0096470C"/>
    <w:rsid w:val="00971FB1"/>
    <w:rsid w:val="0099040B"/>
    <w:rsid w:val="009F0886"/>
    <w:rsid w:val="00A55C12"/>
    <w:rsid w:val="00AA2046"/>
    <w:rsid w:val="00AB47C6"/>
    <w:rsid w:val="00B34C91"/>
    <w:rsid w:val="00BD6EEA"/>
    <w:rsid w:val="00C022BC"/>
    <w:rsid w:val="00C1361D"/>
    <w:rsid w:val="00C50A8E"/>
    <w:rsid w:val="00C65BF6"/>
    <w:rsid w:val="00C67EA4"/>
    <w:rsid w:val="00C8049F"/>
    <w:rsid w:val="00CC748D"/>
    <w:rsid w:val="00D511E7"/>
    <w:rsid w:val="00D67B8C"/>
    <w:rsid w:val="00D934EA"/>
    <w:rsid w:val="00DB0545"/>
    <w:rsid w:val="00DF7099"/>
    <w:rsid w:val="00E43038"/>
    <w:rsid w:val="00E75899"/>
    <w:rsid w:val="00E961E5"/>
    <w:rsid w:val="00EB5C2B"/>
    <w:rsid w:val="00EB7313"/>
    <w:rsid w:val="00ED26EB"/>
    <w:rsid w:val="00EF4A9E"/>
    <w:rsid w:val="00F01DC0"/>
    <w:rsid w:val="00F252C3"/>
    <w:rsid w:val="00F70CE3"/>
    <w:rsid w:val="00FB62F8"/>
    <w:rsid w:val="00FD1098"/>
    <w:rsid w:val="00FE3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B6BF11E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pPr>
      <w:spacing w:after="200" w:line="276" w:lineRule="auto"/>
    </w:pPr>
    <w:rPr>
      <w:lang w:val="en-US" w:eastAsia="en-US" w:bidi="hi-IN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keepLines/>
      <w:widowControl w:val="0"/>
      <w:jc w:val="right"/>
      <w:outlineLvl w:val="0"/>
    </w:pPr>
    <w:rPr>
      <w:rFonts w:ascii="Liberation Serif" w:eastAsia="Liberation Serif" w:hAnsi="Liberation Serif" w:cs="Liberation Serif"/>
      <w:b/>
      <w:color w:val="00000A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keepLines/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keepLines/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keepLines/>
      <w:spacing w:before="240" w:after="40"/>
      <w:outlineLvl w:val="3"/>
    </w:pPr>
    <w:rPr>
      <w:b/>
      <w:color w:val="000000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keepLines/>
      <w:widowControl w:val="0"/>
      <w:jc w:val="center"/>
      <w:outlineLvl w:val="4"/>
    </w:pPr>
    <w:rPr>
      <w:rFonts w:ascii="Verdana" w:hAnsi="Verdana" w:cs="Verdana"/>
      <w:b/>
      <w:color w:val="00000A"/>
      <w:sz w:val="18"/>
      <w:szCs w:val="1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Pr>
      <w:rFonts w:ascii="Calibri Light" w:hAnsi="Calibri Light"/>
      <w:b/>
      <w:kern w:val="32"/>
      <w:sz w:val="29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Pr>
      <w:rFonts w:ascii="Calibri Light" w:hAnsi="Calibri Light"/>
      <w:b/>
      <w:i/>
      <w:sz w:val="25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Pr>
      <w:rFonts w:ascii="Calibri Light" w:hAnsi="Calibri Light"/>
      <w:b/>
      <w:sz w:val="23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Pr>
      <w:rFonts w:ascii="Calibri" w:hAnsi="Calibri"/>
      <w:b/>
      <w:sz w:val="25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Pr>
      <w:rFonts w:ascii="Calibri" w:hAnsi="Calibri"/>
      <w:b/>
      <w:i/>
      <w:sz w:val="23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Pr>
      <w:rFonts w:ascii="Calibri" w:hAnsi="Calibri"/>
      <w:b/>
      <w:sz w:val="20"/>
      <w:lang w:val="en-US" w:eastAsia="en-US"/>
    </w:rPr>
  </w:style>
  <w:style w:type="paragraph" w:styleId="Title">
    <w:name w:val="Title"/>
    <w:basedOn w:val="Normal"/>
    <w:next w:val="Normal"/>
    <w:link w:val="TitleChar"/>
    <w:uiPriority w:val="99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99"/>
    <w:locked/>
    <w:rPr>
      <w:rFonts w:ascii="Calibri Light" w:hAnsi="Calibri Light"/>
      <w:b/>
      <w:kern w:val="28"/>
      <w:sz w:val="29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99"/>
    <w:qFormat/>
    <w:pPr>
      <w:keepNext/>
      <w:keepLines/>
      <w:spacing w:before="360" w:after="80"/>
    </w:pPr>
    <w:rPr>
      <w:rFonts w:ascii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99"/>
    <w:locked/>
    <w:rPr>
      <w:rFonts w:ascii="Calibri Light" w:hAnsi="Calibri Light"/>
      <w:sz w:val="21"/>
      <w:lang w:val="en-US" w:eastAsia="en-US"/>
    </w:rPr>
  </w:style>
  <w:style w:type="table" w:customStyle="1" w:styleId="Style">
    <w:name w:val="Style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1">
    <w:name w:val="Style11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55" w:type="dxa"/>
        <w:left w:w="55" w:type="dxa"/>
        <w:bottom w:w="55" w:type="dxa"/>
        <w:right w:w="55" w:type="dxa"/>
      </w:tblCellMar>
    </w:tblPr>
  </w:style>
  <w:style w:type="table" w:customStyle="1" w:styleId="Style10">
    <w:name w:val="Style10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9">
    <w:name w:val="Style9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8">
    <w:name w:val="Style8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7">
    <w:name w:val="Style7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6">
    <w:name w:val="Style6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5">
    <w:name w:val="Style5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4">
    <w:name w:val="Style4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3">
    <w:name w:val="Style3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">
    <w:name w:val="Style2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">
    <w:name w:val="Style1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55" w:type="dxa"/>
        <w:left w:w="48" w:type="dxa"/>
        <w:bottom w:w="55" w:type="dxa"/>
        <w:right w:w="55" w:type="dxa"/>
      </w:tblCellMar>
    </w:tblPr>
  </w:style>
  <w:style w:type="paragraph" w:styleId="ListParagraph">
    <w:name w:val="List Paragraph"/>
    <w:basedOn w:val="Normal"/>
    <w:uiPriority w:val="34"/>
    <w:qFormat/>
    <w:rsid w:val="005B44FD"/>
    <w:pPr>
      <w:ind w:left="720"/>
      <w:contextualSpacing/>
    </w:pPr>
    <w:rPr>
      <w:rFonts w:cs="Mangal"/>
      <w:szCs w:val="20"/>
    </w:rPr>
  </w:style>
  <w:style w:type="paragraph" w:customStyle="1" w:styleId="Normal1">
    <w:name w:val="Normal1"/>
    <w:uiPriority w:val="99"/>
    <w:rsid w:val="00652CEF"/>
    <w:pPr>
      <w:spacing w:after="200" w:line="276" w:lineRule="auto"/>
    </w:pPr>
    <w:rPr>
      <w:color w:val="00000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pPr>
      <w:spacing w:after="200" w:line="276" w:lineRule="auto"/>
    </w:pPr>
    <w:rPr>
      <w:lang w:val="en-US" w:eastAsia="en-US" w:bidi="hi-IN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keepLines/>
      <w:widowControl w:val="0"/>
      <w:jc w:val="right"/>
      <w:outlineLvl w:val="0"/>
    </w:pPr>
    <w:rPr>
      <w:rFonts w:ascii="Liberation Serif" w:eastAsia="Liberation Serif" w:hAnsi="Liberation Serif" w:cs="Liberation Serif"/>
      <w:b/>
      <w:color w:val="00000A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keepLines/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keepLines/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keepLines/>
      <w:spacing w:before="240" w:after="40"/>
      <w:outlineLvl w:val="3"/>
    </w:pPr>
    <w:rPr>
      <w:b/>
      <w:color w:val="000000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keepLines/>
      <w:widowControl w:val="0"/>
      <w:jc w:val="center"/>
      <w:outlineLvl w:val="4"/>
    </w:pPr>
    <w:rPr>
      <w:rFonts w:ascii="Verdana" w:hAnsi="Verdana" w:cs="Verdana"/>
      <w:b/>
      <w:color w:val="00000A"/>
      <w:sz w:val="18"/>
      <w:szCs w:val="1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Pr>
      <w:rFonts w:ascii="Calibri Light" w:hAnsi="Calibri Light"/>
      <w:b/>
      <w:kern w:val="32"/>
      <w:sz w:val="29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Pr>
      <w:rFonts w:ascii="Calibri Light" w:hAnsi="Calibri Light"/>
      <w:b/>
      <w:i/>
      <w:sz w:val="25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Pr>
      <w:rFonts w:ascii="Calibri Light" w:hAnsi="Calibri Light"/>
      <w:b/>
      <w:sz w:val="23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Pr>
      <w:rFonts w:ascii="Calibri" w:hAnsi="Calibri"/>
      <w:b/>
      <w:sz w:val="25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Pr>
      <w:rFonts w:ascii="Calibri" w:hAnsi="Calibri"/>
      <w:b/>
      <w:i/>
      <w:sz w:val="23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Pr>
      <w:rFonts w:ascii="Calibri" w:hAnsi="Calibri"/>
      <w:b/>
      <w:sz w:val="20"/>
      <w:lang w:val="en-US" w:eastAsia="en-US"/>
    </w:rPr>
  </w:style>
  <w:style w:type="paragraph" w:styleId="Title">
    <w:name w:val="Title"/>
    <w:basedOn w:val="Normal"/>
    <w:next w:val="Normal"/>
    <w:link w:val="TitleChar"/>
    <w:uiPriority w:val="99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99"/>
    <w:locked/>
    <w:rPr>
      <w:rFonts w:ascii="Calibri Light" w:hAnsi="Calibri Light"/>
      <w:b/>
      <w:kern w:val="28"/>
      <w:sz w:val="29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99"/>
    <w:qFormat/>
    <w:pPr>
      <w:keepNext/>
      <w:keepLines/>
      <w:spacing w:before="360" w:after="80"/>
    </w:pPr>
    <w:rPr>
      <w:rFonts w:ascii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99"/>
    <w:locked/>
    <w:rPr>
      <w:rFonts w:ascii="Calibri Light" w:hAnsi="Calibri Light"/>
      <w:sz w:val="21"/>
      <w:lang w:val="en-US" w:eastAsia="en-US"/>
    </w:rPr>
  </w:style>
  <w:style w:type="table" w:customStyle="1" w:styleId="Style">
    <w:name w:val="Style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1">
    <w:name w:val="Style11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55" w:type="dxa"/>
        <w:left w:w="55" w:type="dxa"/>
        <w:bottom w:w="55" w:type="dxa"/>
        <w:right w:w="55" w:type="dxa"/>
      </w:tblCellMar>
    </w:tblPr>
  </w:style>
  <w:style w:type="table" w:customStyle="1" w:styleId="Style10">
    <w:name w:val="Style10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9">
    <w:name w:val="Style9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8">
    <w:name w:val="Style8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7">
    <w:name w:val="Style7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6">
    <w:name w:val="Style6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5">
    <w:name w:val="Style5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4">
    <w:name w:val="Style4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3">
    <w:name w:val="Style3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">
    <w:name w:val="Style2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">
    <w:name w:val="Style1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55" w:type="dxa"/>
        <w:left w:w="48" w:type="dxa"/>
        <w:bottom w:w="55" w:type="dxa"/>
        <w:right w:w="55" w:type="dxa"/>
      </w:tblCellMar>
    </w:tblPr>
  </w:style>
  <w:style w:type="paragraph" w:styleId="ListParagraph">
    <w:name w:val="List Paragraph"/>
    <w:basedOn w:val="Normal"/>
    <w:uiPriority w:val="34"/>
    <w:qFormat/>
    <w:rsid w:val="005B44FD"/>
    <w:pPr>
      <w:ind w:left="720"/>
      <w:contextualSpacing/>
    </w:pPr>
    <w:rPr>
      <w:rFonts w:cs="Mangal"/>
      <w:szCs w:val="20"/>
    </w:rPr>
  </w:style>
  <w:style w:type="paragraph" w:customStyle="1" w:styleId="Normal1">
    <w:name w:val="Normal1"/>
    <w:uiPriority w:val="99"/>
    <w:rsid w:val="00652CEF"/>
    <w:pPr>
      <w:spacing w:after="200" w:line="276" w:lineRule="auto"/>
    </w:pPr>
    <w:rPr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8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9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3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0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0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501</Words>
  <Characters>8561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0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nkiteswaran Gopalakrishnan</dc:creator>
  <cp:lastModifiedBy>Windows User</cp:lastModifiedBy>
  <cp:revision>2</cp:revision>
  <dcterms:created xsi:type="dcterms:W3CDTF">2025-01-12T02:34:00Z</dcterms:created>
  <dcterms:modified xsi:type="dcterms:W3CDTF">2025-01-12T02:34:00Z</dcterms:modified>
</cp:coreProperties>
</file>